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565AB9" w14:textId="34C20E15" w:rsidR="002179FF" w:rsidRDefault="004C2390">
      <w:pPr>
        <w:rPr>
          <w:rFonts w:ascii="Century" w:hAnsi="Century"/>
          <w:color w:val="0070C0"/>
          <w:sz w:val="72"/>
          <w:szCs w:val="72"/>
        </w:rPr>
      </w:pPr>
      <w:r w:rsidRPr="004C2390">
        <w:rPr>
          <w:rFonts w:ascii="Century" w:hAnsi="Century"/>
          <w:sz w:val="72"/>
          <w:szCs w:val="72"/>
        </w:rPr>
        <w:t xml:space="preserve">Installation Guide </w:t>
      </w:r>
      <w:r w:rsidR="0018712C">
        <w:rPr>
          <w:rFonts w:ascii="Century" w:hAnsi="Century"/>
          <w:color w:val="0070C0"/>
          <w:sz w:val="72"/>
          <w:szCs w:val="72"/>
        </w:rPr>
        <w:t>of Fleet Service Application</w:t>
      </w:r>
    </w:p>
    <w:p w14:paraId="65C540F9" w14:textId="77777777" w:rsidR="004C2390" w:rsidRDefault="004C2390">
      <w:pPr>
        <w:rPr>
          <w:rFonts w:ascii="Century" w:hAnsi="Century"/>
          <w:color w:val="0070C0"/>
          <w:sz w:val="72"/>
          <w:szCs w:val="72"/>
        </w:rPr>
      </w:pPr>
    </w:p>
    <w:p w14:paraId="39C333B8" w14:textId="388C372F" w:rsidR="004C2390" w:rsidRDefault="003027A1">
      <w:pPr>
        <w:rPr>
          <w:rFonts w:ascii="Century" w:hAnsi="Century"/>
          <w:sz w:val="72"/>
          <w:szCs w:val="72"/>
        </w:rPr>
      </w:pPr>
      <w:r>
        <w:rPr>
          <w:rFonts w:ascii="Century" w:hAnsi="Century"/>
          <w:noProof/>
          <w:sz w:val="72"/>
          <w:szCs w:val="72"/>
        </w:rPr>
        <w:drawing>
          <wp:inline distT="0" distB="0" distL="0" distR="0" wp14:anchorId="25DCDDFF" wp14:editId="356D2E0B">
            <wp:extent cx="4800600" cy="3124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24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B91C82" w14:textId="77777777" w:rsidR="003027A1" w:rsidRDefault="003027A1">
      <w:pPr>
        <w:rPr>
          <w:rFonts w:ascii="Century" w:hAnsi="Century"/>
          <w:sz w:val="72"/>
          <w:szCs w:val="72"/>
        </w:rPr>
      </w:pPr>
    </w:p>
    <w:p w14:paraId="219E1255" w14:textId="070F48D8" w:rsidR="003027A1" w:rsidRDefault="00F861C6" w:rsidP="00F861C6">
      <w:pPr>
        <w:jc w:val="center"/>
        <w:rPr>
          <w:rFonts w:cstheme="minorHAnsi"/>
          <w:sz w:val="24"/>
          <w:szCs w:val="24"/>
        </w:rPr>
      </w:pPr>
      <w:r w:rsidRPr="00D57194">
        <w:rPr>
          <w:rFonts w:cstheme="minorHAnsi"/>
          <w:sz w:val="24"/>
          <w:szCs w:val="24"/>
        </w:rPr>
        <w:t xml:space="preserve">Spartanburg Community College - </w:t>
      </w:r>
      <w:r w:rsidR="00172DD7" w:rsidRPr="00D57194">
        <w:rPr>
          <w:rFonts w:cstheme="minorHAnsi"/>
          <w:sz w:val="24"/>
          <w:szCs w:val="24"/>
        </w:rPr>
        <w:t xml:space="preserve">107 Community College Drive, Spartanburg, SC 29303- (864) 592-4600 </w:t>
      </w:r>
      <w:r w:rsidR="00D57194" w:rsidRPr="00D57194">
        <w:rPr>
          <w:rFonts w:cstheme="minorHAnsi"/>
          <w:sz w:val="24"/>
          <w:szCs w:val="24"/>
        </w:rPr>
        <w:t xml:space="preserve">- </w:t>
      </w:r>
      <w:hyperlink r:id="rId9" w:history="1">
        <w:r w:rsidR="00D57194" w:rsidRPr="00D57194">
          <w:rPr>
            <w:rStyle w:val="Hyperlink"/>
            <w:rFonts w:cstheme="minorHAnsi"/>
            <w:sz w:val="24"/>
            <w:szCs w:val="24"/>
          </w:rPr>
          <w:t>https://www.sccsc.edu/</w:t>
        </w:r>
      </w:hyperlink>
    </w:p>
    <w:p w14:paraId="1D7EF461" w14:textId="77777777" w:rsidR="00D57194" w:rsidRDefault="00D57194" w:rsidP="00F861C6">
      <w:pPr>
        <w:jc w:val="center"/>
        <w:rPr>
          <w:rFonts w:cstheme="minorHAnsi"/>
          <w:sz w:val="24"/>
          <w:szCs w:val="24"/>
        </w:rPr>
      </w:pPr>
    </w:p>
    <w:p w14:paraId="72C5C499" w14:textId="77777777" w:rsidR="00D57194" w:rsidRDefault="00D57194" w:rsidP="00F861C6">
      <w:pPr>
        <w:jc w:val="center"/>
        <w:rPr>
          <w:rFonts w:cstheme="minorHAnsi"/>
          <w:sz w:val="24"/>
          <w:szCs w:val="24"/>
        </w:rPr>
      </w:pPr>
    </w:p>
    <w:p w14:paraId="2872018F" w14:textId="77777777" w:rsidR="00D57194" w:rsidRDefault="00D57194" w:rsidP="00F861C6">
      <w:pPr>
        <w:jc w:val="center"/>
        <w:rPr>
          <w:rFonts w:cstheme="minorHAnsi"/>
          <w:sz w:val="24"/>
          <w:szCs w:val="24"/>
        </w:rPr>
      </w:pPr>
    </w:p>
    <w:p w14:paraId="33808392" w14:textId="77777777" w:rsidR="00D57194" w:rsidRDefault="00D57194" w:rsidP="00F861C6">
      <w:pPr>
        <w:jc w:val="center"/>
        <w:rPr>
          <w:rFonts w:cstheme="minorHAnsi"/>
          <w:sz w:val="24"/>
          <w:szCs w:val="24"/>
        </w:rPr>
      </w:pPr>
    </w:p>
    <w:p w14:paraId="2BA15AF0" w14:textId="77777777" w:rsidR="00D57194" w:rsidRDefault="00D57194" w:rsidP="00F861C6">
      <w:pPr>
        <w:jc w:val="center"/>
        <w:rPr>
          <w:rFonts w:cstheme="minorHAnsi"/>
          <w:sz w:val="24"/>
          <w:szCs w:val="24"/>
        </w:rPr>
      </w:pPr>
    </w:p>
    <w:p w14:paraId="407EA5E6" w14:textId="77777777" w:rsidR="00D57194" w:rsidRDefault="00D57194" w:rsidP="00F861C6">
      <w:pPr>
        <w:jc w:val="center"/>
        <w:rPr>
          <w:rFonts w:cstheme="minorHAnsi"/>
          <w:sz w:val="24"/>
          <w:szCs w:val="24"/>
        </w:rPr>
      </w:pPr>
    </w:p>
    <w:sdt>
      <w:sdtPr>
        <w:rPr>
          <w:rFonts w:asciiTheme="minorHAnsi" w:eastAsiaTheme="minorHAnsi" w:hAnsiTheme="minorHAnsi" w:cstheme="minorBidi"/>
          <w:color w:val="auto"/>
          <w:sz w:val="44"/>
          <w:szCs w:val="44"/>
        </w:rPr>
        <w:id w:val="-997423736"/>
        <w:docPartObj>
          <w:docPartGallery w:val="Table of Contents"/>
          <w:docPartUnique/>
        </w:docPartObj>
      </w:sdtPr>
      <w:sdtEndPr>
        <w:rPr>
          <w:b/>
          <w:bCs/>
          <w:noProof/>
          <w:sz w:val="32"/>
          <w:szCs w:val="32"/>
        </w:rPr>
      </w:sdtEndPr>
      <w:sdtContent>
        <w:p w14:paraId="707FEA9E" w14:textId="128A64B7" w:rsidR="004C2D10" w:rsidRPr="00873A9B" w:rsidRDefault="004C2D10">
          <w:pPr>
            <w:pStyle w:val="TOCHeading"/>
            <w:rPr>
              <w:sz w:val="44"/>
              <w:szCs w:val="44"/>
            </w:rPr>
          </w:pPr>
          <w:r w:rsidRPr="00873A9B">
            <w:rPr>
              <w:sz w:val="44"/>
              <w:szCs w:val="44"/>
            </w:rPr>
            <w:t>Table of Contents</w:t>
          </w:r>
        </w:p>
        <w:p w14:paraId="48B1588E" w14:textId="1C470D83" w:rsidR="0030517C" w:rsidRDefault="004C2D10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</w:rPr>
          </w:pPr>
          <w:r w:rsidRPr="00873A9B">
            <w:rPr>
              <w:sz w:val="32"/>
              <w:szCs w:val="32"/>
            </w:rPr>
            <w:fldChar w:fldCharType="begin"/>
          </w:r>
          <w:r w:rsidRPr="00873A9B">
            <w:rPr>
              <w:sz w:val="32"/>
              <w:szCs w:val="32"/>
            </w:rPr>
            <w:instrText xml:space="preserve"> TOC \o "1-3" \h \z \u </w:instrText>
          </w:r>
          <w:r w:rsidRPr="00873A9B">
            <w:rPr>
              <w:sz w:val="32"/>
              <w:szCs w:val="32"/>
            </w:rPr>
            <w:fldChar w:fldCharType="separate"/>
          </w:r>
          <w:hyperlink w:anchor="_Toc140675085" w:history="1">
            <w:r w:rsidR="0030517C" w:rsidRPr="00AC70AE">
              <w:rPr>
                <w:rStyle w:val="Hyperlink"/>
                <w:rFonts w:cstheme="minorHAnsi"/>
                <w:noProof/>
              </w:rPr>
              <w:t>1.</w:t>
            </w:r>
            <w:r w:rsidR="0030517C">
              <w:rPr>
                <w:rFonts w:cstheme="minorBidi"/>
                <w:noProof/>
              </w:rPr>
              <w:tab/>
            </w:r>
            <w:r w:rsidR="0030517C" w:rsidRPr="00AC70AE">
              <w:rPr>
                <w:rStyle w:val="Hyperlink"/>
                <w:rFonts w:cstheme="minorHAnsi"/>
                <w:noProof/>
              </w:rPr>
              <w:t>Introduction</w:t>
            </w:r>
            <w:r w:rsidR="0030517C">
              <w:rPr>
                <w:noProof/>
                <w:webHidden/>
              </w:rPr>
              <w:tab/>
            </w:r>
            <w:r w:rsidR="0030517C">
              <w:rPr>
                <w:noProof/>
                <w:webHidden/>
              </w:rPr>
              <w:fldChar w:fldCharType="begin"/>
            </w:r>
            <w:r w:rsidR="0030517C">
              <w:rPr>
                <w:noProof/>
                <w:webHidden/>
              </w:rPr>
              <w:instrText xml:space="preserve"> PAGEREF _Toc140675085 \h </w:instrText>
            </w:r>
            <w:r w:rsidR="0030517C">
              <w:rPr>
                <w:noProof/>
                <w:webHidden/>
              </w:rPr>
            </w:r>
            <w:r w:rsidR="0030517C">
              <w:rPr>
                <w:noProof/>
                <w:webHidden/>
              </w:rPr>
              <w:fldChar w:fldCharType="separate"/>
            </w:r>
            <w:r w:rsidR="0030517C">
              <w:rPr>
                <w:noProof/>
                <w:webHidden/>
              </w:rPr>
              <w:t>2</w:t>
            </w:r>
            <w:r w:rsidR="0030517C">
              <w:rPr>
                <w:noProof/>
                <w:webHidden/>
              </w:rPr>
              <w:fldChar w:fldCharType="end"/>
            </w:r>
          </w:hyperlink>
        </w:p>
        <w:p w14:paraId="569F087D" w14:textId="1DFFD3C2" w:rsidR="0030517C" w:rsidRDefault="0030517C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</w:rPr>
          </w:pPr>
          <w:hyperlink w:anchor="_Toc140675086" w:history="1">
            <w:r w:rsidRPr="00AC70AE">
              <w:rPr>
                <w:rStyle w:val="Hyperlink"/>
                <w:noProof/>
              </w:rPr>
              <w:t>2.</w:t>
            </w:r>
            <w:r>
              <w:rPr>
                <w:rFonts w:cstheme="minorBidi"/>
                <w:noProof/>
              </w:rPr>
              <w:tab/>
            </w:r>
            <w:r w:rsidRPr="00AC70AE">
              <w:rPr>
                <w:rStyle w:val="Hyperlink"/>
                <w:noProof/>
              </w:rPr>
              <w:t>Visual Studio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675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159980" w14:textId="3DCA8824" w:rsidR="0030517C" w:rsidRDefault="0030517C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</w:rPr>
          </w:pPr>
          <w:hyperlink w:anchor="_Toc140675087" w:history="1">
            <w:r w:rsidRPr="00AC70AE">
              <w:rPr>
                <w:rStyle w:val="Hyperlink"/>
                <w:noProof/>
              </w:rPr>
              <w:t>3.</w:t>
            </w:r>
            <w:r>
              <w:rPr>
                <w:rFonts w:cstheme="minorBidi"/>
                <w:noProof/>
              </w:rPr>
              <w:tab/>
            </w:r>
            <w:r w:rsidRPr="00AC70AE">
              <w:rPr>
                <w:rStyle w:val="Hyperlink"/>
                <w:noProof/>
              </w:rPr>
              <w:t>Downloading and First Start of the 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675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AE812B" w14:textId="79EA2735" w:rsidR="0030517C" w:rsidRDefault="0030517C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</w:rPr>
          </w:pPr>
          <w:hyperlink w:anchor="_Toc140675088" w:history="1">
            <w:r w:rsidRPr="00AC70AE">
              <w:rPr>
                <w:rStyle w:val="Hyperlink"/>
                <w:noProof/>
              </w:rPr>
              <w:t>4.</w:t>
            </w:r>
            <w:r>
              <w:rPr>
                <w:rFonts w:cstheme="minorBidi"/>
                <w:noProof/>
              </w:rPr>
              <w:tab/>
            </w:r>
            <w:r w:rsidRPr="00AC70AE">
              <w:rPr>
                <w:rStyle w:val="Hyperlink"/>
                <w:noProof/>
              </w:rPr>
              <w:t>Setting up a new database to run the application 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675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9E14E7" w14:textId="01ED10B3" w:rsidR="0030517C" w:rsidRDefault="0030517C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</w:rPr>
          </w:pPr>
          <w:hyperlink w:anchor="_Toc140675089" w:history="1">
            <w:r w:rsidRPr="00AC70AE">
              <w:rPr>
                <w:rStyle w:val="Hyperlink"/>
                <w:noProof/>
              </w:rPr>
              <w:t>5.</w:t>
            </w:r>
            <w:r>
              <w:rPr>
                <w:rFonts w:cstheme="minorBidi"/>
                <w:noProof/>
              </w:rPr>
              <w:tab/>
            </w:r>
            <w:r w:rsidRPr="00AC70AE">
              <w:rPr>
                <w:rStyle w:val="Hyperlink"/>
                <w:noProof/>
              </w:rPr>
              <w:t>Schema Scri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675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94CA4C" w14:textId="0DA616AF" w:rsidR="0030517C" w:rsidRDefault="0030517C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</w:rPr>
          </w:pPr>
          <w:hyperlink w:anchor="_Toc140675090" w:history="1">
            <w:r w:rsidRPr="00AC70AE">
              <w:rPr>
                <w:rStyle w:val="Hyperlink"/>
                <w:noProof/>
              </w:rPr>
              <w:t>6.</w:t>
            </w:r>
            <w:r>
              <w:rPr>
                <w:rFonts w:cstheme="minorBidi"/>
                <w:noProof/>
              </w:rPr>
              <w:tab/>
            </w:r>
            <w:r w:rsidRPr="00AC70AE">
              <w:rPr>
                <w:rStyle w:val="Hyperlink"/>
                <w:noProof/>
              </w:rPr>
              <w:t>SMTP Modification (Sender Emai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675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217A22" w14:textId="5AE7AD48" w:rsidR="0030517C" w:rsidRDefault="0030517C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</w:rPr>
          </w:pPr>
          <w:hyperlink w:anchor="_Toc140675091" w:history="1">
            <w:r w:rsidRPr="00AC70AE">
              <w:rPr>
                <w:rStyle w:val="Hyperlink"/>
                <w:noProof/>
              </w:rPr>
              <w:t>7.</w:t>
            </w:r>
            <w:r>
              <w:rPr>
                <w:rFonts w:cstheme="minorBidi"/>
                <w:noProof/>
              </w:rPr>
              <w:tab/>
            </w:r>
            <w:r w:rsidRPr="00AC70AE">
              <w:rPr>
                <w:rStyle w:val="Hyperlink"/>
                <w:noProof/>
              </w:rPr>
              <w:t>Publish the project and promoting on the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675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5750DA" w14:textId="5E0055D6" w:rsidR="0030517C" w:rsidRDefault="0030517C">
          <w:pPr>
            <w:pStyle w:val="TOC3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40675092" w:history="1">
            <w:r w:rsidRPr="00AC70AE">
              <w:rPr>
                <w:rStyle w:val="Hyperlink"/>
                <w:noProof/>
              </w:rPr>
              <w:t>Promoting to the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675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C5A79D" w14:textId="6B122C77" w:rsidR="0030517C" w:rsidRDefault="0030517C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</w:rPr>
          </w:pPr>
          <w:hyperlink w:anchor="_Toc140675093" w:history="1">
            <w:r w:rsidRPr="00AC70AE">
              <w:rPr>
                <w:rStyle w:val="Hyperlink"/>
                <w:noProof/>
              </w:rPr>
              <w:t>8.</w:t>
            </w:r>
            <w:r>
              <w:rPr>
                <w:rFonts w:cstheme="minorBidi"/>
                <w:noProof/>
              </w:rPr>
              <w:tab/>
            </w:r>
            <w:r w:rsidRPr="00AC70AE">
              <w:rPr>
                <w:rStyle w:val="Hyperlink"/>
                <w:noProof/>
              </w:rPr>
              <w:t>Setting up an Event Viewer Lo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675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58B2D2" w14:textId="30BC2BDF" w:rsidR="004C2D10" w:rsidRDefault="004C2D10">
          <w:r w:rsidRPr="00873A9B">
            <w:rPr>
              <w:b/>
              <w:bCs/>
              <w:noProof/>
              <w:sz w:val="32"/>
              <w:szCs w:val="32"/>
            </w:rPr>
            <w:fldChar w:fldCharType="end"/>
          </w:r>
        </w:p>
      </w:sdtContent>
    </w:sdt>
    <w:p w14:paraId="727054B3" w14:textId="77777777" w:rsidR="00D57194" w:rsidRDefault="00D57194" w:rsidP="004C2D10">
      <w:pPr>
        <w:rPr>
          <w:rFonts w:cstheme="minorHAnsi"/>
          <w:sz w:val="24"/>
          <w:szCs w:val="24"/>
        </w:rPr>
      </w:pPr>
    </w:p>
    <w:p w14:paraId="7D4044BF" w14:textId="72E26E28" w:rsidR="004C2D10" w:rsidRDefault="004C2D10" w:rsidP="004C2D10">
      <w:pPr>
        <w:pStyle w:val="Heading1"/>
        <w:numPr>
          <w:ilvl w:val="0"/>
          <w:numId w:val="1"/>
        </w:numPr>
        <w:rPr>
          <w:rFonts w:asciiTheme="minorHAnsi" w:hAnsiTheme="minorHAnsi" w:cstheme="minorHAnsi"/>
          <w:sz w:val="40"/>
          <w:szCs w:val="40"/>
        </w:rPr>
      </w:pPr>
      <w:bookmarkStart w:id="0" w:name="_Toc140675085"/>
      <w:r w:rsidRPr="004C2D10">
        <w:rPr>
          <w:rFonts w:asciiTheme="minorHAnsi" w:hAnsiTheme="minorHAnsi" w:cstheme="minorHAnsi"/>
          <w:sz w:val="40"/>
          <w:szCs w:val="40"/>
        </w:rPr>
        <w:t>Introduction</w:t>
      </w:r>
      <w:bookmarkEnd w:id="0"/>
    </w:p>
    <w:p w14:paraId="7BE65718" w14:textId="5B7DDBA3" w:rsidR="00BB0110" w:rsidRPr="0031288D" w:rsidRDefault="00441130" w:rsidP="0031288D">
      <w:pPr>
        <w:rPr>
          <w:color w:val="2F5496" w:themeColor="accent1" w:themeShade="BF"/>
          <w:sz w:val="24"/>
          <w:szCs w:val="24"/>
        </w:rPr>
      </w:pPr>
      <w:r w:rsidRPr="0031288D">
        <w:rPr>
          <w:color w:val="2F5496" w:themeColor="accent1" w:themeShade="BF"/>
          <w:sz w:val="24"/>
          <w:szCs w:val="24"/>
        </w:rPr>
        <w:t>Welcome to the installation guide for the Fleet Service program! This guide provides step-by-step instructions to help you install and set up the Fleet Service program on your system. The Fleet Service program is designed to streamline and manage the operations of a fleet management service, allowing you to efficiently track and maintain vehicles, manage inspections, and generate insightful reports.</w:t>
      </w:r>
    </w:p>
    <w:p w14:paraId="25954968" w14:textId="14015FD3" w:rsidR="00DD317C" w:rsidRDefault="0031288D" w:rsidP="00DD317C">
      <w:pPr>
        <w:pStyle w:val="Heading1"/>
        <w:numPr>
          <w:ilvl w:val="0"/>
          <w:numId w:val="1"/>
        </w:numPr>
      </w:pPr>
      <w:bookmarkStart w:id="1" w:name="_Toc140675086"/>
      <w:r>
        <w:t xml:space="preserve">Visual Studio </w:t>
      </w:r>
      <w:r w:rsidR="00DD317C">
        <w:t>Requirements</w:t>
      </w:r>
      <w:bookmarkEnd w:id="1"/>
    </w:p>
    <w:p w14:paraId="608B837E" w14:textId="5651F0B3" w:rsidR="00086F0C" w:rsidRPr="0031288D" w:rsidRDefault="00F74C1B" w:rsidP="00DD317C">
      <w:pPr>
        <w:rPr>
          <w:color w:val="2F5496" w:themeColor="accent1" w:themeShade="BF"/>
          <w:sz w:val="24"/>
          <w:szCs w:val="24"/>
        </w:rPr>
      </w:pPr>
      <w:r>
        <w:rPr>
          <w:rFonts w:asciiTheme="majorHAnsi" w:hAnsiTheme="majorHAnsi" w:cstheme="majorHAnsi"/>
          <w:color w:val="2F5496" w:themeColor="accent1" w:themeShade="BF"/>
          <w:sz w:val="24"/>
          <w:szCs w:val="24"/>
        </w:rPr>
        <w:t>T</w:t>
      </w:r>
      <w:r w:rsidR="00DD317C" w:rsidRPr="0031288D">
        <w:rPr>
          <w:rFonts w:asciiTheme="majorHAnsi" w:hAnsiTheme="majorHAnsi" w:cstheme="majorHAnsi"/>
          <w:color w:val="2F5496" w:themeColor="accent1" w:themeShade="BF"/>
          <w:sz w:val="24"/>
          <w:szCs w:val="24"/>
        </w:rPr>
        <w:t>o run the applicatio</w:t>
      </w:r>
      <w:r w:rsidR="00D943B1" w:rsidRPr="0031288D">
        <w:rPr>
          <w:rFonts w:asciiTheme="majorHAnsi" w:hAnsiTheme="majorHAnsi" w:cstheme="majorHAnsi"/>
          <w:color w:val="2F5496" w:themeColor="accent1" w:themeShade="BF"/>
          <w:sz w:val="24"/>
          <w:szCs w:val="24"/>
        </w:rPr>
        <w:t xml:space="preserve">n in the visual studio you need to have the </w:t>
      </w:r>
      <w:r w:rsidR="006F4893" w:rsidRPr="0031288D">
        <w:rPr>
          <w:rFonts w:asciiTheme="majorHAnsi" w:hAnsiTheme="majorHAnsi" w:cstheme="majorHAnsi"/>
          <w:color w:val="2F5496" w:themeColor="accent1" w:themeShade="BF"/>
          <w:sz w:val="24"/>
          <w:szCs w:val="24"/>
        </w:rPr>
        <w:t xml:space="preserve">following </w:t>
      </w:r>
      <w:r w:rsidR="00086F0C" w:rsidRPr="0031288D">
        <w:rPr>
          <w:rFonts w:asciiTheme="majorHAnsi" w:hAnsiTheme="majorHAnsi" w:cstheme="majorHAnsi"/>
          <w:color w:val="2F5496" w:themeColor="accent1" w:themeShade="BF"/>
          <w:sz w:val="24"/>
          <w:szCs w:val="24"/>
        </w:rPr>
        <w:t>Workloads installed in the visual studio</w:t>
      </w:r>
      <w:r w:rsidR="00086F0C" w:rsidRPr="0031288D">
        <w:rPr>
          <w:color w:val="2F5496" w:themeColor="accent1" w:themeShade="BF"/>
          <w:sz w:val="24"/>
          <w:szCs w:val="24"/>
        </w:rPr>
        <w:t>.</w:t>
      </w:r>
    </w:p>
    <w:p w14:paraId="0B6DF640" w14:textId="1475ADFF" w:rsidR="00086F0C" w:rsidRDefault="00017E60" w:rsidP="00086F0C">
      <w:pPr>
        <w:pStyle w:val="ListParagraph"/>
        <w:numPr>
          <w:ilvl w:val="0"/>
          <w:numId w:val="2"/>
        </w:numPr>
      </w:pPr>
      <w:r>
        <w:t xml:space="preserve">ASP.NET and web development </w:t>
      </w:r>
    </w:p>
    <w:p w14:paraId="0F5BA1DB" w14:textId="29FD536B" w:rsidR="00017E60" w:rsidRDefault="00017E60" w:rsidP="00017E60">
      <w:pPr>
        <w:pStyle w:val="ListParagraph"/>
      </w:pPr>
      <w:r>
        <w:rPr>
          <w:noProof/>
        </w:rPr>
        <w:drawing>
          <wp:inline distT="0" distB="0" distL="0" distR="0" wp14:anchorId="7675E751" wp14:editId="2437F827">
            <wp:extent cx="3971429" cy="1066667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71429" cy="10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0B9A1" w14:textId="2317C7DD" w:rsidR="00425233" w:rsidRDefault="00425233" w:rsidP="00425233">
      <w:pPr>
        <w:pStyle w:val="ListParagraph"/>
        <w:numPr>
          <w:ilvl w:val="0"/>
          <w:numId w:val="2"/>
        </w:numPr>
      </w:pPr>
      <w:r>
        <w:t>Data storage and processing</w:t>
      </w:r>
    </w:p>
    <w:p w14:paraId="5D14CEE1" w14:textId="6BC9D539" w:rsidR="00425233" w:rsidRDefault="00425233" w:rsidP="00425233">
      <w:pPr>
        <w:pStyle w:val="ListParagraph"/>
      </w:pPr>
      <w:r>
        <w:rPr>
          <w:noProof/>
        </w:rPr>
        <w:drawing>
          <wp:inline distT="0" distB="0" distL="0" distR="0" wp14:anchorId="3905D655" wp14:editId="2FFC40A3">
            <wp:extent cx="3933333" cy="1047619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33333" cy="10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07DEB" w14:textId="2FB7B5E7" w:rsidR="00425233" w:rsidRDefault="00425233" w:rsidP="00425233">
      <w:pPr>
        <w:pStyle w:val="ListParagraph"/>
        <w:numPr>
          <w:ilvl w:val="0"/>
          <w:numId w:val="2"/>
        </w:numPr>
      </w:pPr>
      <w:r>
        <w:t>Data science and analytical application</w:t>
      </w:r>
    </w:p>
    <w:p w14:paraId="2594EE54" w14:textId="5E4352F1" w:rsidR="00425233" w:rsidRDefault="00425233" w:rsidP="00425233">
      <w:pPr>
        <w:pStyle w:val="ListParagraph"/>
      </w:pPr>
      <w:r>
        <w:rPr>
          <w:noProof/>
        </w:rPr>
        <w:lastRenderedPageBreak/>
        <w:drawing>
          <wp:inline distT="0" distB="0" distL="0" distR="0" wp14:anchorId="57D1D206" wp14:editId="27730E4B">
            <wp:extent cx="3933333" cy="1047619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33333" cy="10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9563E" w14:textId="7696BA45" w:rsidR="00FF4900" w:rsidRDefault="00FF4900" w:rsidP="00FF4900">
      <w:pPr>
        <w:pStyle w:val="ListParagraph"/>
        <w:numPr>
          <w:ilvl w:val="0"/>
          <w:numId w:val="2"/>
        </w:numPr>
      </w:pPr>
      <w:r>
        <w:t xml:space="preserve">.Net Framework 4.7.2 needs to be installed in visual studio to troubleshoot and </w:t>
      </w:r>
      <w:r w:rsidR="00F366BD">
        <w:t>publish the application through the Microsoft Visual Studio</w:t>
      </w:r>
    </w:p>
    <w:p w14:paraId="722D0607" w14:textId="740C75AB" w:rsidR="00F366BD" w:rsidRDefault="0031288D" w:rsidP="00F366BD">
      <w:pPr>
        <w:pStyle w:val="ListParagraph"/>
      </w:pPr>
      <w:r>
        <w:rPr>
          <w:noProof/>
        </w:rPr>
        <w:drawing>
          <wp:inline distT="0" distB="0" distL="0" distR="0" wp14:anchorId="1D0B2599" wp14:editId="15192D4D">
            <wp:extent cx="5943600" cy="336613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34C2A" w14:textId="77777777" w:rsidR="00F74C1B" w:rsidRDefault="00F74C1B" w:rsidP="00F74C1B"/>
    <w:p w14:paraId="45C6ADA6" w14:textId="5976FAEB" w:rsidR="0031288D" w:rsidRDefault="00F45FC0" w:rsidP="00DA6A18">
      <w:pPr>
        <w:pStyle w:val="Heading1"/>
        <w:numPr>
          <w:ilvl w:val="0"/>
          <w:numId w:val="1"/>
        </w:numPr>
      </w:pPr>
      <w:bookmarkStart w:id="2" w:name="_Toc140675087"/>
      <w:r>
        <w:t xml:space="preserve">Downloading </w:t>
      </w:r>
      <w:r w:rsidR="00D159A4">
        <w:t xml:space="preserve">and First </w:t>
      </w:r>
      <w:r w:rsidR="000C5F5E">
        <w:t>Start of the application</w:t>
      </w:r>
      <w:bookmarkEnd w:id="2"/>
    </w:p>
    <w:p w14:paraId="3B29C7FA" w14:textId="2FA4AE1E" w:rsidR="000C5F5E" w:rsidRDefault="000C5F5E" w:rsidP="000C5F5E">
      <w:r>
        <w:t>Fleet Service application will be provided to the IT department by the SCC students from the Group 2</w:t>
      </w:r>
      <w:r w:rsidR="000058C0">
        <w:t xml:space="preserve"> as a zip package of the application.</w:t>
      </w:r>
    </w:p>
    <w:p w14:paraId="4F54BC58" w14:textId="6F9CD1DC" w:rsidR="000058C0" w:rsidRDefault="000058C0" w:rsidP="000058C0">
      <w:pPr>
        <w:pStyle w:val="ListParagraph"/>
        <w:numPr>
          <w:ilvl w:val="0"/>
          <w:numId w:val="3"/>
        </w:numPr>
      </w:pPr>
      <w:r>
        <w:t>Once the application is provided to the IT as a zip folder</w:t>
      </w:r>
      <w:r w:rsidR="00496914">
        <w:t>, then the application needs to be unzipped</w:t>
      </w:r>
    </w:p>
    <w:p w14:paraId="23E25B4E" w14:textId="3E1F3303" w:rsidR="00496914" w:rsidRDefault="00D21ED3" w:rsidP="00496914">
      <w:pPr>
        <w:pStyle w:val="ListParagraph"/>
      </w:pPr>
      <w:r>
        <w:rPr>
          <w:noProof/>
        </w:rPr>
        <w:lastRenderedPageBreak/>
        <w:drawing>
          <wp:inline distT="0" distB="0" distL="0" distR="0" wp14:anchorId="4DF4D188" wp14:editId="0AEB2128">
            <wp:extent cx="1819275" cy="303422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42224" cy="307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C2BB6" w14:textId="4664ABEC" w:rsidR="00D21ED3" w:rsidRDefault="00E26F66" w:rsidP="00E26F66">
      <w:pPr>
        <w:pStyle w:val="ListParagraph"/>
        <w:numPr>
          <w:ilvl w:val="0"/>
          <w:numId w:val="3"/>
        </w:numPr>
      </w:pPr>
      <w:r>
        <w:t>Once the application is unzipped, it can be started by clicking the “</w:t>
      </w:r>
      <w:r w:rsidRPr="00E26F66">
        <w:rPr>
          <w:color w:val="2F5496" w:themeColor="accent1" w:themeShade="BF"/>
          <w:u w:val="single"/>
        </w:rPr>
        <w:t>CPT-275 Capstone.sln</w:t>
      </w:r>
      <w:r>
        <w:t>”</w:t>
      </w:r>
    </w:p>
    <w:p w14:paraId="260BB41F" w14:textId="0E6AD34C" w:rsidR="00982F6D" w:rsidRDefault="00982F6D" w:rsidP="00982F6D">
      <w:pPr>
        <w:pStyle w:val="ListParagraph"/>
      </w:pPr>
      <w:r>
        <w:rPr>
          <w:noProof/>
        </w:rPr>
        <w:drawing>
          <wp:inline distT="0" distB="0" distL="0" distR="0" wp14:anchorId="3338CB46" wp14:editId="6FF6440B">
            <wp:extent cx="3880046" cy="2971800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86472" cy="2976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81167" w14:textId="0B12C870" w:rsidR="00982F6D" w:rsidRPr="00FD6A65" w:rsidRDefault="00A74807" w:rsidP="00A74807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FD6A65">
        <w:rPr>
          <w:sz w:val="24"/>
          <w:szCs w:val="24"/>
        </w:rPr>
        <w:t xml:space="preserve">Once the application is </w:t>
      </w:r>
      <w:r w:rsidR="00181ED6" w:rsidRPr="00FD6A65">
        <w:rPr>
          <w:sz w:val="24"/>
          <w:szCs w:val="24"/>
        </w:rPr>
        <w:t xml:space="preserve">opened in the Microsoft Visual Studio, the first thing that needs to be done in order to start the application is to point the application the new </w:t>
      </w:r>
      <w:r w:rsidR="00C6154D" w:rsidRPr="00FD6A65">
        <w:rPr>
          <w:sz w:val="24"/>
          <w:szCs w:val="24"/>
        </w:rPr>
        <w:t xml:space="preserve">SQL server, with the new SQL database. </w:t>
      </w:r>
    </w:p>
    <w:p w14:paraId="29712054" w14:textId="6D13EBD6" w:rsidR="00E01424" w:rsidRPr="00FD6A65" w:rsidRDefault="00E01424" w:rsidP="00E01424">
      <w:pPr>
        <w:pStyle w:val="ListParagraph"/>
        <w:rPr>
          <w:color w:val="FF0000"/>
          <w:sz w:val="24"/>
          <w:szCs w:val="24"/>
        </w:rPr>
      </w:pPr>
      <w:r w:rsidRPr="00FD6A65">
        <w:rPr>
          <w:color w:val="FF0000"/>
          <w:sz w:val="24"/>
          <w:szCs w:val="24"/>
        </w:rPr>
        <w:t>Fields that needs to be modified are: ConnectionString, Initial Catalog, User ID, Password</w:t>
      </w:r>
    </w:p>
    <w:p w14:paraId="59DF7E29" w14:textId="2A253DE1" w:rsidR="00E01424" w:rsidRDefault="00E01424" w:rsidP="00E01424">
      <w:pPr>
        <w:pStyle w:val="ListParagraph"/>
        <w:rPr>
          <w:sz w:val="24"/>
          <w:szCs w:val="24"/>
        </w:rPr>
      </w:pPr>
      <w:r w:rsidRPr="00FD6A65">
        <w:rPr>
          <w:sz w:val="24"/>
          <w:szCs w:val="24"/>
        </w:rPr>
        <w:t xml:space="preserve">These are the credentials that are used to access the SQL server and the database that </w:t>
      </w:r>
      <w:r w:rsidR="00FD6A65" w:rsidRPr="00FD6A65">
        <w:rPr>
          <w:sz w:val="24"/>
          <w:szCs w:val="24"/>
        </w:rPr>
        <w:t>is on.</w:t>
      </w:r>
    </w:p>
    <w:p w14:paraId="751B8803" w14:textId="43FBC42D" w:rsidR="00FD6A65" w:rsidRDefault="00FD6A65" w:rsidP="00FD6A65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D2F616A" wp14:editId="378E89B5">
            <wp:extent cx="6200775" cy="20669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00775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0C838" w14:textId="3036AB72" w:rsidR="00FD6A65" w:rsidRDefault="0094169A" w:rsidP="00FD6A65">
      <w:pPr>
        <w:rPr>
          <w:sz w:val="24"/>
          <w:szCs w:val="24"/>
        </w:rPr>
      </w:pPr>
      <w:r>
        <w:rPr>
          <w:sz w:val="24"/>
          <w:szCs w:val="24"/>
        </w:rPr>
        <w:t>Second, set the Login page under the Login folder as a Start Page.</w:t>
      </w:r>
    </w:p>
    <w:p w14:paraId="3C5BFBAC" w14:textId="5924CC83" w:rsidR="004B6320" w:rsidRDefault="004B6320" w:rsidP="00FD6A65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73C69CF9" wp14:editId="0FAC7711">
            <wp:extent cx="2066925" cy="4406358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80167" cy="4434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0D896" w14:textId="3F9AA1F9" w:rsidR="00FD6A65" w:rsidRDefault="00951682" w:rsidP="00FD6A65">
      <w:pPr>
        <w:pStyle w:val="Heading1"/>
        <w:numPr>
          <w:ilvl w:val="0"/>
          <w:numId w:val="3"/>
        </w:numPr>
        <w:rPr>
          <w:sz w:val="24"/>
          <w:szCs w:val="24"/>
        </w:rPr>
      </w:pPr>
      <w:bookmarkStart w:id="3" w:name="_Toc140675088"/>
      <w:r>
        <w:rPr>
          <w:sz w:val="24"/>
          <w:szCs w:val="24"/>
        </w:rPr>
        <w:t>Setting up a new database to run the application on</w:t>
      </w:r>
      <w:bookmarkEnd w:id="3"/>
    </w:p>
    <w:p w14:paraId="24DBD6EA" w14:textId="7ECBC460" w:rsidR="00951682" w:rsidRDefault="00616F69" w:rsidP="00951682">
      <w:r>
        <w:t xml:space="preserve">In order to run the application on the server </w:t>
      </w:r>
      <w:r w:rsidR="00D9400D">
        <w:t>the SQL database needs to be created with the correct table structure and reports to use to run the application.</w:t>
      </w:r>
    </w:p>
    <w:p w14:paraId="3CBC3F27" w14:textId="54D59051" w:rsidR="00D9400D" w:rsidRDefault="00167712" w:rsidP="00951682">
      <w:r>
        <w:t>To create a new database in the Microsoft SQL Server Management Studio</w:t>
      </w:r>
      <w:r w:rsidR="003B3782">
        <w:t>, you would need to connect to the Database server and right click the “Databases” folder.</w:t>
      </w:r>
    </w:p>
    <w:p w14:paraId="5E414C30" w14:textId="389D9E42" w:rsidR="003B3782" w:rsidRDefault="00D90613" w:rsidP="00951682">
      <w:r>
        <w:rPr>
          <w:noProof/>
        </w:rPr>
        <w:lastRenderedPageBreak/>
        <w:drawing>
          <wp:inline distT="0" distB="0" distL="0" distR="0" wp14:anchorId="11CD0C11" wp14:editId="0254A399">
            <wp:extent cx="2838095" cy="2571429"/>
            <wp:effectExtent l="0" t="0" r="635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38095" cy="25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1168B" w14:textId="2D096736" w:rsidR="00083E2F" w:rsidRDefault="00083E2F" w:rsidP="00951682">
      <w:r>
        <w:t>O</w:t>
      </w:r>
      <w:r w:rsidR="001F6896">
        <w:t xml:space="preserve">n the New Database prompt, you would need to enter a database name that will be used and give an access to the users that needs to have access to the database. </w:t>
      </w:r>
    </w:p>
    <w:p w14:paraId="7D45AFD9" w14:textId="73F0BEA9" w:rsidR="001F6896" w:rsidRDefault="001F6896" w:rsidP="00951682">
      <w:r>
        <w:t>**Application does not require any accounts to have access to the database**</w:t>
      </w:r>
    </w:p>
    <w:p w14:paraId="33180FBF" w14:textId="419D8B5F" w:rsidR="001F6896" w:rsidRDefault="001F6896" w:rsidP="00951682">
      <w:r>
        <w:rPr>
          <w:noProof/>
        </w:rPr>
        <w:drawing>
          <wp:inline distT="0" distB="0" distL="0" distR="0" wp14:anchorId="53F88DC8" wp14:editId="7BA48EE7">
            <wp:extent cx="4105275" cy="389255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08166" cy="3895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16487" w14:textId="1D6E373D" w:rsidR="001F6896" w:rsidRDefault="001F6896" w:rsidP="00951682">
      <w:r>
        <w:t>Once the database is created you would need to use</w:t>
      </w:r>
      <w:r w:rsidR="00E97D89">
        <w:t xml:space="preserve"> the Schema script that was provided by the Lead Programmer of the application.</w:t>
      </w:r>
    </w:p>
    <w:p w14:paraId="79593729" w14:textId="4CB77E61" w:rsidR="00E97D89" w:rsidRDefault="00E97D89" w:rsidP="00E97D89">
      <w:pPr>
        <w:pStyle w:val="Heading1"/>
        <w:numPr>
          <w:ilvl w:val="0"/>
          <w:numId w:val="3"/>
        </w:numPr>
      </w:pPr>
      <w:bookmarkStart w:id="4" w:name="_Toc140675089"/>
      <w:r>
        <w:lastRenderedPageBreak/>
        <w:t>Schema Script</w:t>
      </w:r>
      <w:bookmarkEnd w:id="4"/>
      <w:r>
        <w:t xml:space="preserve"> </w:t>
      </w:r>
    </w:p>
    <w:p w14:paraId="175C8C7E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6A9955"/>
          <w:sz w:val="21"/>
          <w:szCs w:val="21"/>
        </w:rPr>
        <w:t>--Create a vehicle table</w:t>
      </w:r>
    </w:p>
    <w:p w14:paraId="54867033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CREATE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TABLE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DCDCAA"/>
          <w:sz w:val="21"/>
          <w:szCs w:val="21"/>
        </w:rPr>
        <w:t>vehicle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</w:t>
      </w:r>
    </w:p>
    <w:p w14:paraId="448B37BC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vehicle_id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DCDCAA"/>
          <w:sz w:val="21"/>
          <w:szCs w:val="21"/>
        </w:rPr>
        <w:t>identity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primary key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2BE5EDA8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vehicle_year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var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OT 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2EDB0F03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vehicle_mak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var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ot 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24DBBCC9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vehicle_model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var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ot 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1CE62491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 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 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 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 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vehicle_number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),</w:t>
      </w:r>
    </w:p>
    <w:p w14:paraId="44159555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 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 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 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 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vehicle_mileag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),</w:t>
      </w:r>
    </w:p>
    <w:p w14:paraId="0B0EC2BC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 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 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 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 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vehicle_plat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),</w:t>
      </w:r>
    </w:p>
    <w:p w14:paraId="50516C81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 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 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 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 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vehicle_no_default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),</w:t>
      </w:r>
    </w:p>
    <w:p w14:paraId="5EBC7245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7E789FFF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6A9955"/>
          <w:sz w:val="21"/>
          <w:szCs w:val="21"/>
        </w:rPr>
        <w:t>--Users table</w:t>
      </w:r>
    </w:p>
    <w:p w14:paraId="749EFF28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CREATE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TABLE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DCDCAA"/>
          <w:sz w:val="21"/>
          <w:szCs w:val="21"/>
        </w:rPr>
        <w:t>users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</w:p>
    <w:p w14:paraId="12AF95C0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users_last_nam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var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OT 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75108FBC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users_first_nam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var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OT 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176706DA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users_telephon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667E8DDE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users_email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var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20157217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users_password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71C69A2B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users_DL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6B155E34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    users_DL_state [char]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2DCBD106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users_typ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7F1EAED0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vehicle_id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57256762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user_id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DCDCAA"/>
          <w:sz w:val="21"/>
          <w:szCs w:val="21"/>
        </w:rPr>
        <w:t>IDENTITY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OT 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50FC0453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PRIMARY KEY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CLUSTERED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</w:p>
    <w:p w14:paraId="6F3EC94E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</w:p>
    <w:p w14:paraId="56BD976B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[user_id]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ASC</w:t>
      </w:r>
    </w:p>
    <w:p w14:paraId="4266B4DE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)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WITH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PAD_INDEX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OFF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STATISTICS_NORECOMPUTE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OFF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IGNORE_DUP_KEY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OFF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ALLOW_ROW_LOCKS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ON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ALLOW_PAGE_LOCKS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ON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OPTIMIZE_FOR_SEQUENTIAL_KEY 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OFF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ON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[PRIMARY]</w:t>
      </w:r>
    </w:p>
    <w:p w14:paraId="7935900C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ON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[PRIMARY]</w:t>
      </w:r>
    </w:p>
    <w:p w14:paraId="16E40FAD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GO</w:t>
      </w:r>
    </w:p>
    <w:p w14:paraId="463A284E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6A9955"/>
          <w:sz w:val="21"/>
          <w:szCs w:val="21"/>
        </w:rPr>
        <w:t>--Inspection table</w:t>
      </w:r>
    </w:p>
    <w:p w14:paraId="4029049D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CREATE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TABLE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DCDCAA"/>
          <w:sz w:val="21"/>
          <w:szCs w:val="21"/>
        </w:rPr>
        <w:t>inspection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</w:p>
    <w:p w14:paraId="00A2D16F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inspection_id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DCDCAA"/>
          <w:sz w:val="21"/>
          <w:szCs w:val="21"/>
        </w:rPr>
        <w:t>IDENTITY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OT 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01492D00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inspection_beginning_mileag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decima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8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OT 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6F5009C7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inspection_ending_mileag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decima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8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OT 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6C940625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inspection_total_mileage_driven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decima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8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05BCABDC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inspection_last_oil_change_dat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date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3219D87C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inspection_oil_change_du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date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2492E46A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inspection_interval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var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32518868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inspection_last_tire_rotation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date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7CEAC5B6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inspection_tires_rotation_du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date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55AFBF57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inspection_tires_pressur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decima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8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524C5FEB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lastRenderedPageBreak/>
        <w:t xml:space="preserve">    vehicle_number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5708A91D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inspection_additional_notes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var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25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024CA936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trip_fluid_level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var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520430C4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battery_good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var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05CFB93C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gauge_working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var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0D01D7BD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clean_cab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var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1ABE3631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clean_exterior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var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0E31C90D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inspection_dat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date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26FAA3A2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PRIMARY KEY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CLUSTERED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</w:p>
    <w:p w14:paraId="78644242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</w:p>
    <w:p w14:paraId="394ED7F6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[inspection_id]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ASC</w:t>
      </w:r>
    </w:p>
    <w:p w14:paraId="20BFC71E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)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WITH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PAD_INDEX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OFF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STATISTICS_NORECOMPUTE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OFF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IGNORE_DUP_KEY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OFF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ALLOW_ROW_LOCKS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ON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ALLOW_PAGE_LOCKS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ON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OPTIMIZE_FOR_SEQUENTIAL_KEY 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OFF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ON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[PRIMARY]</w:t>
      </w:r>
    </w:p>
    <w:p w14:paraId="7846A010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ON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[PRIMARY]</w:t>
      </w:r>
    </w:p>
    <w:p w14:paraId="487781AB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GO</w:t>
      </w:r>
    </w:p>
    <w:p w14:paraId="2BB660B4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0EA89C3B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6A9955"/>
          <w:sz w:val="21"/>
          <w:szCs w:val="21"/>
        </w:rPr>
        <w:t>--Trip table</w:t>
      </w:r>
    </w:p>
    <w:p w14:paraId="757E37CE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CREATE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TABLE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DCDCAA"/>
          <w:sz w:val="21"/>
          <w:szCs w:val="21"/>
        </w:rPr>
        <w:t>trip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</w:p>
    <w:p w14:paraId="062FD8C5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trip_dat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date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749BA5A6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trip_beginning_mileag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OT 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122ED854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trip_destination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var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OT 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2A2DCE48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trip_purpos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var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OT 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3A4F69BD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trip_ending_mileag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var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OT 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13983960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trip_total_miles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51DDD6D0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vehicle_id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var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5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4686D995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user_id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</w:p>
    <w:p w14:paraId="3E55F1CF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);</w:t>
      </w:r>
    </w:p>
    <w:p w14:paraId="022A7363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319940A2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6A9955"/>
          <w:sz w:val="21"/>
          <w:szCs w:val="21"/>
        </w:rPr>
        <w:t>--**Reports-----</w:t>
      </w:r>
    </w:p>
    <w:p w14:paraId="5F514C03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6A9955"/>
          <w:sz w:val="21"/>
          <w:szCs w:val="21"/>
        </w:rPr>
        <w:t>--Inspection Report--------</w:t>
      </w:r>
    </w:p>
    <w:p w14:paraId="4CDDF2AB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6A9955"/>
          <w:sz w:val="21"/>
          <w:szCs w:val="21"/>
        </w:rPr>
        <w:t>/****** Object:  StoredProcedure [dbo].[inspection_report]    Script Date: 7/11/2023 9:58:03 PM ******/</w:t>
      </w:r>
    </w:p>
    <w:p w14:paraId="79B37351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6A9955"/>
          <w:sz w:val="21"/>
          <w:szCs w:val="21"/>
        </w:rPr>
        <w:t>/****** Object:  StoredProcedure [dbo].[inspection_report]    Script Date: 7/12/2023 10:57:53 PM ******/</w:t>
      </w:r>
    </w:p>
    <w:p w14:paraId="745BEB86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SE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ANSI_NULLS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ON</w:t>
      </w:r>
    </w:p>
    <w:p w14:paraId="056772B0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GO</w:t>
      </w:r>
    </w:p>
    <w:p w14:paraId="6CA778EA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6FD6A4F0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SE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QUOTED_IDENTIFIE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ON</w:t>
      </w:r>
    </w:p>
    <w:p w14:paraId="188275D0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GO</w:t>
      </w:r>
    </w:p>
    <w:p w14:paraId="5FEE7252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59A491BF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CREATE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procedure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inspection_report</w:t>
      </w:r>
    </w:p>
    <w:p w14:paraId="1978440D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(@beginning_dat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date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@ending_dat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date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@selected_vehicl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as</w:t>
      </w:r>
    </w:p>
    <w:p w14:paraId="35D75D45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@selected_vehicl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is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and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@beginning_dat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is not 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and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@ending_date  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is not null</w:t>
      </w:r>
    </w:p>
    <w:p w14:paraId="222202E6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lastRenderedPageBreak/>
        <w:t>begin</w:t>
      </w:r>
    </w:p>
    <w:p w14:paraId="0DD5FB70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</w:p>
    <w:p w14:paraId="651BAEE8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DCDCAA"/>
          <w:sz w:val="21"/>
          <w:szCs w:val="21"/>
        </w:rPr>
        <w:t>cas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v.vehicle_year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 '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v.vehicle_make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 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v.vehicle_model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 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v.vehicle_plat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as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var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)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Vehicle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7211F576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i.inspection_beginning_mileage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Beginning Mileage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i.inspection_ending_mileage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Ending Mileage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3602A162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DCDCAA"/>
          <w:sz w:val="21"/>
          <w:szCs w:val="21"/>
        </w:rPr>
        <w:t>CONVER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VAR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),i.inspection_last_oil_change_date,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01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Last Oil Change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184A3E">
        <w:rPr>
          <w:rFonts w:ascii="Consolas" w:eastAsia="Times New Roman" w:hAnsi="Consolas" w:cs="Times New Roman"/>
          <w:color w:val="DCDCAA"/>
          <w:sz w:val="21"/>
          <w:szCs w:val="21"/>
        </w:rPr>
        <w:t>CONVER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VAR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), i.inspection_oil_change_due,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01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Oil Change Due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</w:p>
    <w:p w14:paraId="1DF60DA3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DCDCAA"/>
          <w:sz w:val="21"/>
          <w:szCs w:val="21"/>
        </w:rPr>
        <w:t>CONVER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VAR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),i.inspection_last_tire_rotation,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01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Last Tire Change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184A3E">
        <w:rPr>
          <w:rFonts w:ascii="Consolas" w:eastAsia="Times New Roman" w:hAnsi="Consolas" w:cs="Times New Roman"/>
          <w:color w:val="DCDCAA"/>
          <w:sz w:val="21"/>
          <w:szCs w:val="21"/>
        </w:rPr>
        <w:t>CONVER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VAR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),i.inspection_tires_rotation_due,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01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Rotation Due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0375E250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i.inspection_tires_pressure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Tire Pressure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i.inspection_additional_notes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Additional Notes'</w:t>
      </w:r>
    </w:p>
    <w:p w14:paraId="5C77BE19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inspection i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join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vehicle v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on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i.vehicle_number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v.vehicle_id</w:t>
      </w:r>
    </w:p>
    <w:p w14:paraId="78C4B745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where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inspection_dat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between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@beginning_dat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and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@ending_date</w:t>
      </w:r>
    </w:p>
    <w:p w14:paraId="2DB7CB60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order by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i.inspection_oil_change_due, inspection_dat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asc</w:t>
      </w:r>
    </w:p>
    <w:p w14:paraId="7F01FEB5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end</w:t>
      </w:r>
    </w:p>
    <w:p w14:paraId="0A9567FC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20C2D656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else</w:t>
      </w:r>
    </w:p>
    <w:p w14:paraId="6DA56606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begin</w:t>
      </w:r>
    </w:p>
    <w:p w14:paraId="7D47EAA3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</w:p>
    <w:p w14:paraId="4B017629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DCDCAA"/>
          <w:sz w:val="21"/>
          <w:szCs w:val="21"/>
        </w:rPr>
        <w:t>cas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v.vehicle_year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 '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v.vehicle_make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 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v.vehicle_model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 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v.vehicle_plat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as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var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)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Vehicle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121EE1FB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i.inspection_beginning_mileage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Beginning Mileage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i.inspection_ending_mileage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Ending Mileage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45D020EA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DCDCAA"/>
          <w:sz w:val="21"/>
          <w:szCs w:val="21"/>
        </w:rPr>
        <w:t>CONVER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VAR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),i.inspection_last_oil_change_date,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01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Last Oil Change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  <w:r w:rsidRPr="00184A3E">
        <w:rPr>
          <w:rFonts w:ascii="Consolas" w:eastAsia="Times New Roman" w:hAnsi="Consolas" w:cs="Times New Roman"/>
          <w:color w:val="DCDCAA"/>
          <w:sz w:val="21"/>
          <w:szCs w:val="21"/>
        </w:rPr>
        <w:t>CONVER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VAR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), i.inspection_oil_change_due,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01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Oil Change Due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</w:p>
    <w:p w14:paraId="5C8B9CD4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DCDCAA"/>
          <w:sz w:val="21"/>
          <w:szCs w:val="21"/>
        </w:rPr>
        <w:t>CONVER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VAR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),i.inspection_last_tire_rotation,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01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Last Tire Change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184A3E">
        <w:rPr>
          <w:rFonts w:ascii="Consolas" w:eastAsia="Times New Roman" w:hAnsi="Consolas" w:cs="Times New Roman"/>
          <w:color w:val="DCDCAA"/>
          <w:sz w:val="21"/>
          <w:szCs w:val="21"/>
        </w:rPr>
        <w:t>CONVER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VAR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),i.inspection_tires_rotation_due,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01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Rotation Due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730C5976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i.inspection_tires_pressure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Tire Pressure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i.inspection_additional_notes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Additional Notes'</w:t>
      </w:r>
    </w:p>
    <w:p w14:paraId="3BD10C03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inspection i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join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vehicle v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on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i.vehicle_number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v.vehicle_id</w:t>
      </w:r>
    </w:p>
    <w:p w14:paraId="5DC6AA93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where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inspection_dat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between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@beginning_dat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and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@ending_date</w:t>
      </w:r>
    </w:p>
    <w:p w14:paraId="298AC14A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4B25FF56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and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@selected_vehicle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v.vehicle_id</w:t>
      </w:r>
    </w:p>
    <w:p w14:paraId="0BC15CB7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order by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i.inspection_oil_change_due, inspection_dat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asc</w:t>
      </w:r>
    </w:p>
    <w:p w14:paraId="140E7D20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end</w:t>
      </w:r>
    </w:p>
    <w:p w14:paraId="0AE2E149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GO</w:t>
      </w:r>
    </w:p>
    <w:p w14:paraId="3CE96AE3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61B6573C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6A9955"/>
          <w:sz w:val="21"/>
          <w:szCs w:val="21"/>
        </w:rPr>
        <w:t>--Trip Report</w:t>
      </w:r>
    </w:p>
    <w:p w14:paraId="2B3D91A8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6A9955"/>
          <w:sz w:val="21"/>
          <w:szCs w:val="21"/>
        </w:rPr>
        <w:t>/****** Object:  StoredProcedure [dbo].[trip_report_new]    Script Date: 7/12/2023 10:58:37 PM ******/</w:t>
      </w:r>
    </w:p>
    <w:p w14:paraId="7409B358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SE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ANSI_NULLS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ON</w:t>
      </w:r>
    </w:p>
    <w:p w14:paraId="33322497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GO</w:t>
      </w:r>
    </w:p>
    <w:p w14:paraId="25B284CE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SE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QUOTED_IDENTIFIE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ON</w:t>
      </w:r>
    </w:p>
    <w:p w14:paraId="4C9DA568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GO</w:t>
      </w:r>
    </w:p>
    <w:p w14:paraId="56DF6710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6A9955"/>
          <w:sz w:val="21"/>
          <w:szCs w:val="21"/>
        </w:rPr>
        <w:lastRenderedPageBreak/>
        <w:t>--Trip Date, Trip Destination, Trip Purpose, Trip Total Miles</w:t>
      </w:r>
    </w:p>
    <w:p w14:paraId="5381BA50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32D55F50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6A9955"/>
          <w:sz w:val="21"/>
          <w:szCs w:val="21"/>
        </w:rPr>
        <w:t>--ALTER TABLE table_name</w:t>
      </w:r>
    </w:p>
    <w:p w14:paraId="3EB64825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6A9955"/>
          <w:sz w:val="21"/>
          <w:szCs w:val="21"/>
        </w:rPr>
        <w:t>--RENAME COLUMN old_name TO new_name;</w:t>
      </w:r>
    </w:p>
    <w:p w14:paraId="71FA833D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3289A629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6A9955"/>
          <w:sz w:val="21"/>
          <w:szCs w:val="21"/>
        </w:rPr>
        <w:t>--ALTER TABLE employee ALTER COLUMN emp_parking_space BIGINT;</w:t>
      </w:r>
    </w:p>
    <w:p w14:paraId="65B8350E" w14:textId="77777777" w:rsidR="00184A3E" w:rsidRPr="00184A3E" w:rsidRDefault="00184A3E" w:rsidP="00184A3E">
      <w:pPr>
        <w:shd w:val="clear" w:color="auto" w:fill="1F1F1F"/>
        <w:spacing w:after="24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66D842D5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6A9955"/>
          <w:sz w:val="21"/>
          <w:szCs w:val="21"/>
        </w:rPr>
        <w:t>--EXEC sp_rename 'trip_report_new.trip_date', 'Trip Date';</w:t>
      </w:r>
    </w:p>
    <w:p w14:paraId="1188E309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4B7A9B33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CREATE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procedure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trip_report_new</w:t>
      </w:r>
    </w:p>
    <w:p w14:paraId="39A0BF95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(@trip_beginning_dat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DATETIME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@trip_ending_dat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DATETIME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@selectd_vehicl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@select_user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AS</w:t>
      </w:r>
    </w:p>
    <w:p w14:paraId="66E2789D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@select_user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is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and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@selectd_vehicl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is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           </w:t>
      </w:r>
      <w:r w:rsidRPr="00184A3E">
        <w:rPr>
          <w:rFonts w:ascii="Consolas" w:eastAsia="Times New Roman" w:hAnsi="Consolas" w:cs="Times New Roman"/>
          <w:color w:val="6A9955"/>
          <w:sz w:val="21"/>
          <w:szCs w:val="21"/>
        </w:rPr>
        <w:t>-- SCENARIO 1: Date parameters included but No User and no Vehicle parameter</w:t>
      </w:r>
    </w:p>
    <w:p w14:paraId="193A15CD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begin</w:t>
      </w:r>
    </w:p>
    <w:p w14:paraId="64630920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prin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1'</w:t>
      </w:r>
    </w:p>
    <w:p w14:paraId="4661FE8B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DCDCAA"/>
          <w:sz w:val="21"/>
          <w:szCs w:val="21"/>
        </w:rPr>
        <w:t>cas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u.users_last_name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, '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u.users_first_nam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as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)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Full Name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184A3E">
        <w:rPr>
          <w:rFonts w:ascii="Consolas" w:eastAsia="Times New Roman" w:hAnsi="Consolas" w:cs="Times New Roman"/>
          <w:color w:val="DCDCAA"/>
          <w:sz w:val="21"/>
          <w:szCs w:val="21"/>
        </w:rPr>
        <w:t>CONVER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VAR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),t.trip_date,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01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Trip Date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t.trip_destination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Trip Destination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386F063E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t.trip_purpose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Trip Purpose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t.trip_total_miles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Trip Total Miles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184A3E">
        <w:rPr>
          <w:rFonts w:ascii="Consolas" w:eastAsia="Times New Roman" w:hAnsi="Consolas" w:cs="Times New Roman"/>
          <w:color w:val="DCDCAA"/>
          <w:sz w:val="21"/>
          <w:szCs w:val="21"/>
        </w:rPr>
        <w:t>cas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v.vehicle_year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 '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v.vehicle_make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 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v.vehicle_model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 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v.vehicle_plat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as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var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)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Vehicle'</w:t>
      </w:r>
    </w:p>
    <w:p w14:paraId="164F5A02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trip t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join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vehicle v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on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t.vehicle_id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v.vehicle_id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join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users u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on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t.user_id 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u.user_id)</w:t>
      </w:r>
    </w:p>
    <w:p w14:paraId="7D3CBE43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where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trip_dat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between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@trip_beginning_dat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and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 @trip_ending_date</w:t>
      </w:r>
    </w:p>
    <w:p w14:paraId="1E5C11BE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order by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trip_dat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asc</w:t>
      </w:r>
    </w:p>
    <w:p w14:paraId="4D21742C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end</w:t>
      </w:r>
    </w:p>
    <w:p w14:paraId="1772A722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else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@select_user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is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and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@selectd_vehicl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is NOT 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  </w:t>
      </w:r>
      <w:r w:rsidRPr="00184A3E">
        <w:rPr>
          <w:rFonts w:ascii="Consolas" w:eastAsia="Times New Roman" w:hAnsi="Consolas" w:cs="Times New Roman"/>
          <w:color w:val="6A9955"/>
          <w:sz w:val="21"/>
          <w:szCs w:val="21"/>
        </w:rPr>
        <w:t>-- SCENARIO 2: Date and Vehicle parameters included but No User parameter</w:t>
      </w:r>
    </w:p>
    <w:p w14:paraId="24829374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begin</w:t>
      </w:r>
    </w:p>
    <w:p w14:paraId="405F8349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prin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2'</w:t>
      </w:r>
    </w:p>
    <w:p w14:paraId="2B3C5F90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DCDCAA"/>
          <w:sz w:val="21"/>
          <w:szCs w:val="21"/>
        </w:rPr>
        <w:t>cas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u.users_last_name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, '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u.users_first_nam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as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)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Full Name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  <w:r w:rsidRPr="00184A3E">
        <w:rPr>
          <w:rFonts w:ascii="Consolas" w:eastAsia="Times New Roman" w:hAnsi="Consolas" w:cs="Times New Roman"/>
          <w:color w:val="DCDCAA"/>
          <w:sz w:val="21"/>
          <w:szCs w:val="21"/>
        </w:rPr>
        <w:t>CONVER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VAR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), t.trip_date,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01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Trip Date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t.trip_destination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Trip Destination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462ADB33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t.trip_purpose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Trip Purpose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 t.trip_total_miles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Trip Total Miles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184A3E">
        <w:rPr>
          <w:rFonts w:ascii="Consolas" w:eastAsia="Times New Roman" w:hAnsi="Consolas" w:cs="Times New Roman"/>
          <w:color w:val="DCDCAA"/>
          <w:sz w:val="21"/>
          <w:szCs w:val="21"/>
        </w:rPr>
        <w:t>cas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v.vehicle_year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 '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v.vehicle_make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 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v.vehicle_model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 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v.vehicle_plat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as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var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)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Vehicle'</w:t>
      </w:r>
    </w:p>
    <w:p w14:paraId="7527FCBB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trip t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join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vehicle v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on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t.vehicle_id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v.vehicle_id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join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users u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on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t.user_id 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u.user_id)</w:t>
      </w:r>
    </w:p>
    <w:p w14:paraId="1A177D89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where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trip_dat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between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@trip_beginning_dat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and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 @trip_ending_dat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and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@selectd_vehicle 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t.vehicle_id</w:t>
      </w:r>
    </w:p>
    <w:p w14:paraId="12379DF4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order by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trip_dat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asc</w:t>
      </w:r>
    </w:p>
    <w:p w14:paraId="7AB3616B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end</w:t>
      </w:r>
    </w:p>
    <w:p w14:paraId="4EAD4686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lastRenderedPageBreak/>
        <w:t>else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@select_user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is not 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and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@selectd_vehicl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is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  </w:t>
      </w:r>
      <w:r w:rsidRPr="00184A3E">
        <w:rPr>
          <w:rFonts w:ascii="Consolas" w:eastAsia="Times New Roman" w:hAnsi="Consolas" w:cs="Times New Roman"/>
          <w:color w:val="6A9955"/>
          <w:sz w:val="21"/>
          <w:szCs w:val="21"/>
        </w:rPr>
        <w:t>--  SCENARIO 3: Date and User parameters included but No Vehicle</w:t>
      </w:r>
    </w:p>
    <w:p w14:paraId="687757DF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begin</w:t>
      </w:r>
    </w:p>
    <w:p w14:paraId="4572F402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prin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3'</w:t>
      </w:r>
    </w:p>
    <w:p w14:paraId="6607BD14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DCDCAA"/>
          <w:sz w:val="21"/>
          <w:szCs w:val="21"/>
        </w:rPr>
        <w:t>cas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u.users_last_name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, '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u.users_first_nam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as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)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Full Name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  <w:r w:rsidRPr="00184A3E">
        <w:rPr>
          <w:rFonts w:ascii="Consolas" w:eastAsia="Times New Roman" w:hAnsi="Consolas" w:cs="Times New Roman"/>
          <w:color w:val="DCDCAA"/>
          <w:sz w:val="21"/>
          <w:szCs w:val="21"/>
        </w:rPr>
        <w:t>CONVER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VAR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), t.trip_date,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01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Trip Date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t.trip_destination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Trip Destination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51ED85A0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t.trip_purpose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Trip Purpose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t.trip_total_miles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Trip Total Miles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184A3E">
        <w:rPr>
          <w:rFonts w:ascii="Consolas" w:eastAsia="Times New Roman" w:hAnsi="Consolas" w:cs="Times New Roman"/>
          <w:color w:val="DCDCAA"/>
          <w:sz w:val="21"/>
          <w:szCs w:val="21"/>
        </w:rPr>
        <w:t>cas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v.vehicle_year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 '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v.vehicle_make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 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v.vehicle_model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 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v.vehicle_plat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as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var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)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Vehicle'</w:t>
      </w:r>
    </w:p>
    <w:p w14:paraId="202C3168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trip t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join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vehicle v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on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t.vehicle_id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v.vehicle_id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join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users u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on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t.user_id 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u.user_id)</w:t>
      </w:r>
    </w:p>
    <w:p w14:paraId="5A7013EF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where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trip_dat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between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@trip_beginning_dat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and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 @trip_ending_dat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and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@select_user 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u.user_id</w:t>
      </w:r>
    </w:p>
    <w:p w14:paraId="18B997A9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order by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trip_dat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asc</w:t>
      </w:r>
    </w:p>
    <w:p w14:paraId="22FBEE16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end</w:t>
      </w:r>
    </w:p>
    <w:p w14:paraId="35E9849B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else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  </w:t>
      </w:r>
      <w:r w:rsidRPr="00184A3E">
        <w:rPr>
          <w:rFonts w:ascii="Consolas" w:eastAsia="Times New Roman" w:hAnsi="Consolas" w:cs="Times New Roman"/>
          <w:color w:val="6A9955"/>
          <w:sz w:val="21"/>
          <w:szCs w:val="21"/>
        </w:rPr>
        <w:t>-- SCENARIO 4: Both User and Vehicle parameters included with Date parameters</w:t>
      </w:r>
    </w:p>
    <w:p w14:paraId="5A90F424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begin</w:t>
      </w:r>
    </w:p>
    <w:p w14:paraId="05F2EE03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prin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4'</w:t>
      </w:r>
    </w:p>
    <w:p w14:paraId="53A18FE7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DCDCAA"/>
          <w:sz w:val="21"/>
          <w:szCs w:val="21"/>
        </w:rPr>
        <w:t>cas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u.users_last_name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, '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u.users_first_nam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as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)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Full Name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  <w:r w:rsidRPr="00184A3E">
        <w:rPr>
          <w:rFonts w:ascii="Consolas" w:eastAsia="Times New Roman" w:hAnsi="Consolas" w:cs="Times New Roman"/>
          <w:color w:val="DCDCAA"/>
          <w:sz w:val="21"/>
          <w:szCs w:val="21"/>
        </w:rPr>
        <w:t>CONVER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VAR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), t.trip_date,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101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Trip Date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t.trip_destination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Trip Destination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781A6E33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t.trip_purpose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Trip Purpose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t.trip_total_miles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Trip Total Miles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184A3E">
        <w:rPr>
          <w:rFonts w:ascii="Consolas" w:eastAsia="Times New Roman" w:hAnsi="Consolas" w:cs="Times New Roman"/>
          <w:color w:val="DCDCAA"/>
          <w:sz w:val="21"/>
          <w:szCs w:val="21"/>
        </w:rPr>
        <w:t>cast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v.vehicle_year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 '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v.vehicle_make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 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v.vehicle_model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 '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v.vehicle_plat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as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varchar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84A3E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)) </w:t>
      </w:r>
      <w:r w:rsidRPr="00184A3E">
        <w:rPr>
          <w:rFonts w:ascii="Consolas" w:eastAsia="Times New Roman" w:hAnsi="Consolas" w:cs="Times New Roman"/>
          <w:color w:val="CE9178"/>
          <w:sz w:val="21"/>
          <w:szCs w:val="21"/>
        </w:rPr>
        <w:t>'Vehicle'</w:t>
      </w:r>
    </w:p>
    <w:p w14:paraId="2902A033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trip t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join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vehicle v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on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t.vehicle_id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v.vehicle_id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join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users u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on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(t.user_id 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u.user_id)</w:t>
      </w:r>
    </w:p>
    <w:p w14:paraId="64C8A02A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where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@select_user 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u.user_id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and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@selectd_vehicle </w:t>
      </w:r>
      <w:r w:rsidRPr="00184A3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t.vehicle_id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and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trip_dat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between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@trip_beginning_dat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and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 @trip_ending_date</w:t>
      </w:r>
    </w:p>
    <w:p w14:paraId="7FB54AB7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order by</w:t>
      </w:r>
      <w:r w:rsidRPr="00184A3E">
        <w:rPr>
          <w:rFonts w:ascii="Consolas" w:eastAsia="Times New Roman" w:hAnsi="Consolas" w:cs="Times New Roman"/>
          <w:color w:val="CCCCCC"/>
          <w:sz w:val="21"/>
          <w:szCs w:val="21"/>
        </w:rPr>
        <w:t xml:space="preserve"> trip_date </w:t>
      </w: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asc</w:t>
      </w:r>
    </w:p>
    <w:p w14:paraId="6900380D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end</w:t>
      </w:r>
    </w:p>
    <w:p w14:paraId="48734861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09AC7C2C" w14:textId="77777777" w:rsidR="00184A3E" w:rsidRPr="00184A3E" w:rsidRDefault="00184A3E" w:rsidP="00184A3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84A3E">
        <w:rPr>
          <w:rFonts w:ascii="Consolas" w:eastAsia="Times New Roman" w:hAnsi="Consolas" w:cs="Times New Roman"/>
          <w:color w:val="569CD6"/>
          <w:sz w:val="21"/>
          <w:szCs w:val="21"/>
        </w:rPr>
        <w:t>GO</w:t>
      </w:r>
    </w:p>
    <w:p w14:paraId="25994CE3" w14:textId="77777777" w:rsidR="00790E01" w:rsidRDefault="00790E01" w:rsidP="00E97D89"/>
    <w:p w14:paraId="702D43EA" w14:textId="1A6396E2" w:rsidR="00873A9B" w:rsidRDefault="003B2BFB" w:rsidP="00790E01">
      <w:pPr>
        <w:pStyle w:val="Heading1"/>
        <w:numPr>
          <w:ilvl w:val="0"/>
          <w:numId w:val="3"/>
        </w:numPr>
      </w:pPr>
      <w:bookmarkStart w:id="5" w:name="_Toc140675090"/>
      <w:r>
        <w:t xml:space="preserve">SMTP </w:t>
      </w:r>
      <w:r w:rsidR="008D51BE">
        <w:t>Modification</w:t>
      </w:r>
      <w:r w:rsidR="00530F46">
        <w:t xml:space="preserve"> (Sender Email)</w:t>
      </w:r>
      <w:bookmarkEnd w:id="5"/>
    </w:p>
    <w:p w14:paraId="2D35DE41" w14:textId="27FB5F3C" w:rsidR="008D51BE" w:rsidRDefault="00890E2C" w:rsidP="008D51BE">
      <w:r>
        <w:t xml:space="preserve">To modify the sender email from the application, you would need to find the SendEmail </w:t>
      </w:r>
      <w:r w:rsidR="00CE7DC1">
        <w:t>statements through the application, which are located in the following screens of the application:</w:t>
      </w:r>
    </w:p>
    <w:p w14:paraId="06B91C58" w14:textId="098A20E5" w:rsidR="00CE7DC1" w:rsidRDefault="00CE7DC1" w:rsidP="00CE7DC1">
      <w:pPr>
        <w:pStyle w:val="ListParagraph"/>
        <w:numPr>
          <w:ilvl w:val="0"/>
          <w:numId w:val="2"/>
        </w:numPr>
      </w:pPr>
      <w:r>
        <w:t>AdminDashboard Folder:</w:t>
      </w:r>
    </w:p>
    <w:p w14:paraId="4D4AA144" w14:textId="1FC70049" w:rsidR="00CE7DC1" w:rsidRDefault="00CE7DC1" w:rsidP="00CE7DC1">
      <w:pPr>
        <w:pStyle w:val="ListParagraph"/>
        <w:numPr>
          <w:ilvl w:val="1"/>
          <w:numId w:val="2"/>
        </w:numPr>
      </w:pPr>
      <w:r>
        <w:t>AddUser.aspx.cs</w:t>
      </w:r>
    </w:p>
    <w:p w14:paraId="52CFE418" w14:textId="77777777" w:rsidR="00CE7DC1" w:rsidRDefault="00CE7DC1" w:rsidP="008B6DD5"/>
    <w:p w14:paraId="4E522DFE" w14:textId="226BEA0F" w:rsidR="008B6DD5" w:rsidRDefault="008B6DD5" w:rsidP="008B6DD5">
      <w:pPr>
        <w:pStyle w:val="ListParagraph"/>
        <w:numPr>
          <w:ilvl w:val="0"/>
          <w:numId w:val="4"/>
        </w:numPr>
      </w:pPr>
      <w:r>
        <w:t>Login Folder</w:t>
      </w:r>
    </w:p>
    <w:p w14:paraId="7411CB36" w14:textId="68DDF01A" w:rsidR="008B6DD5" w:rsidRDefault="008B6DD5" w:rsidP="008B6DD5">
      <w:pPr>
        <w:pStyle w:val="ListParagraph"/>
        <w:numPr>
          <w:ilvl w:val="1"/>
          <w:numId w:val="4"/>
        </w:numPr>
      </w:pPr>
      <w:r>
        <w:lastRenderedPageBreak/>
        <w:t>ForgotPassword.aspx.cs</w:t>
      </w:r>
    </w:p>
    <w:p w14:paraId="30CFA8F7" w14:textId="22588505" w:rsidR="008B6DD5" w:rsidRDefault="008B6DD5" w:rsidP="008B6DD5">
      <w:pPr>
        <w:pStyle w:val="ListParagraph"/>
        <w:numPr>
          <w:ilvl w:val="1"/>
          <w:numId w:val="4"/>
        </w:numPr>
      </w:pPr>
      <w:r>
        <w:t>Register.aspx.cs</w:t>
      </w:r>
    </w:p>
    <w:p w14:paraId="7B4DFC73" w14:textId="7059BE5C" w:rsidR="008B6DD5" w:rsidRDefault="00530F46" w:rsidP="008B6DD5">
      <w:r>
        <w:t xml:space="preserve">You will see the following statements in which you will need to enter the senderEmail, Senderpassword(password of the SMTP email to allow </w:t>
      </w:r>
      <w:r w:rsidR="00256A5A">
        <w:t>send out an emails), SmtpHost, and SMTP Port.</w:t>
      </w:r>
    </w:p>
    <w:p w14:paraId="27CB1AF0" w14:textId="73969456" w:rsidR="00256A5A" w:rsidRDefault="00256A5A" w:rsidP="008B6DD5">
      <w:r>
        <w:rPr>
          <w:noProof/>
        </w:rPr>
        <w:drawing>
          <wp:inline distT="0" distB="0" distL="0" distR="0" wp14:anchorId="72C58AF8" wp14:editId="5B20212C">
            <wp:extent cx="5943600" cy="27527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009EF" w14:textId="77777777" w:rsidR="00EA55B0" w:rsidRDefault="00EA55B0" w:rsidP="008B6DD5"/>
    <w:p w14:paraId="7AEF02B3" w14:textId="04771C8E" w:rsidR="00EA55B0" w:rsidRDefault="00EA55B0" w:rsidP="00EA55B0">
      <w:pPr>
        <w:pStyle w:val="Heading1"/>
        <w:numPr>
          <w:ilvl w:val="0"/>
          <w:numId w:val="3"/>
        </w:numPr>
      </w:pPr>
      <w:bookmarkStart w:id="6" w:name="_Toc140675091"/>
      <w:r>
        <w:t>Publish the project and promoting on the server</w:t>
      </w:r>
      <w:bookmarkEnd w:id="6"/>
    </w:p>
    <w:p w14:paraId="596F84BD" w14:textId="34B555FE" w:rsidR="00EA55B0" w:rsidRDefault="00EA55B0" w:rsidP="00EA55B0">
      <w:r>
        <w:t xml:space="preserve">To publish the project from the </w:t>
      </w:r>
      <w:r w:rsidR="00990AFD">
        <w:t xml:space="preserve">visual studio you would need to right click the “CPT-275 Capstone” project in the Microsoft Visual Studio and click on </w:t>
      </w:r>
      <w:r w:rsidR="00990AFD" w:rsidRPr="00990AFD">
        <w:rPr>
          <w:color w:val="FF0000"/>
          <w:u w:val="single"/>
        </w:rPr>
        <w:t>Publish</w:t>
      </w:r>
      <w:r w:rsidR="00990AFD">
        <w:t>.</w:t>
      </w:r>
    </w:p>
    <w:p w14:paraId="38502A80" w14:textId="77375726" w:rsidR="00990AFD" w:rsidRDefault="00213AF9" w:rsidP="00EA55B0">
      <w:r>
        <w:rPr>
          <w:noProof/>
        </w:rPr>
        <w:lastRenderedPageBreak/>
        <w:drawing>
          <wp:inline distT="0" distB="0" distL="0" distR="0" wp14:anchorId="11CE460E" wp14:editId="57510159">
            <wp:extent cx="3619500" cy="408082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147" cy="4116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8E5579" w14:textId="27858149" w:rsidR="00F65837" w:rsidRDefault="00F65837" w:rsidP="00EA55B0">
      <w:r>
        <w:t xml:space="preserve">Once you clicked on the Publish button, you will select to publish to the Folder and </w:t>
      </w:r>
      <w:r w:rsidR="00AB327D">
        <w:t>point the location of where the folder will be located on your computer.</w:t>
      </w:r>
    </w:p>
    <w:p w14:paraId="4FED1B90" w14:textId="428515AE" w:rsidR="00AB327D" w:rsidRDefault="00AB327D" w:rsidP="00EA55B0">
      <w:r>
        <w:rPr>
          <w:noProof/>
        </w:rPr>
        <w:drawing>
          <wp:inline distT="0" distB="0" distL="0" distR="0" wp14:anchorId="069D980F" wp14:editId="5624A631">
            <wp:extent cx="4248150" cy="29818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52922" cy="298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6A65D" w14:textId="20119B73" w:rsidR="00AB327D" w:rsidRDefault="00AB327D" w:rsidP="00EA55B0">
      <w:r>
        <w:rPr>
          <w:noProof/>
        </w:rPr>
        <w:lastRenderedPageBreak/>
        <w:drawing>
          <wp:inline distT="0" distB="0" distL="0" distR="0" wp14:anchorId="5E855149" wp14:editId="2246E896">
            <wp:extent cx="4174208" cy="292417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85900" cy="2932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006DF" w14:textId="6DA6E744" w:rsidR="003A1038" w:rsidRDefault="003A1038" w:rsidP="00EA55B0">
      <w:r>
        <w:rPr>
          <w:noProof/>
        </w:rPr>
        <w:drawing>
          <wp:inline distT="0" distB="0" distL="0" distR="0" wp14:anchorId="37031E27" wp14:editId="1142345D">
            <wp:extent cx="5943600" cy="248221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DCE3A" w14:textId="2B47B029" w:rsidR="008243A3" w:rsidRDefault="008243A3" w:rsidP="00EA55B0">
      <w:r>
        <w:t xml:space="preserve">Once the publication is completed, the application </w:t>
      </w:r>
      <w:r w:rsidR="00E629C3">
        <w:t>can be found in the destination folder.</w:t>
      </w:r>
    </w:p>
    <w:p w14:paraId="7916A9D2" w14:textId="4718682B" w:rsidR="00E629C3" w:rsidRPr="00EA55B0" w:rsidRDefault="00E629C3" w:rsidP="00EA55B0">
      <w:r>
        <w:rPr>
          <w:noProof/>
        </w:rPr>
        <w:lastRenderedPageBreak/>
        <w:drawing>
          <wp:inline distT="0" distB="0" distL="0" distR="0" wp14:anchorId="0E611017" wp14:editId="581CB810">
            <wp:extent cx="3905250" cy="3864362"/>
            <wp:effectExtent l="0" t="0" r="0" b="31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915168" cy="3874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E8AB2" w14:textId="77777777" w:rsidR="008B3396" w:rsidRDefault="008B3396" w:rsidP="008B3396"/>
    <w:p w14:paraId="753A7893" w14:textId="596098DD" w:rsidR="009810AF" w:rsidRDefault="009810AF" w:rsidP="009810AF">
      <w:pPr>
        <w:pStyle w:val="Heading3"/>
      </w:pPr>
      <w:bookmarkStart w:id="7" w:name="_Toc140675092"/>
      <w:r>
        <w:t>Promoting to the server</w:t>
      </w:r>
      <w:bookmarkEnd w:id="7"/>
    </w:p>
    <w:p w14:paraId="339B422D" w14:textId="128EBDBE" w:rsidR="009810AF" w:rsidRDefault="009810AF" w:rsidP="009810AF">
      <w:r>
        <w:t xml:space="preserve">When the application is published on the local computer it needs to be copied to the IIS on the server and </w:t>
      </w:r>
      <w:r w:rsidR="00F71559">
        <w:t xml:space="preserve">applied to the Default Web Site, which should be associated to the AppPool of the application to run. The application can use the application identity and v 4.0 </w:t>
      </w:r>
      <w:r w:rsidR="00F47016">
        <w:t>of .Net</w:t>
      </w:r>
    </w:p>
    <w:p w14:paraId="0EDEC2A7" w14:textId="77FA256E" w:rsidR="00F47016" w:rsidRDefault="008A3196" w:rsidP="009810AF">
      <w:r>
        <w:rPr>
          <w:noProof/>
        </w:rPr>
        <w:drawing>
          <wp:inline distT="0" distB="0" distL="0" distR="0" wp14:anchorId="527AF302" wp14:editId="1BDBB40A">
            <wp:extent cx="5943600" cy="22288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C4687" w14:textId="3F11A6E1" w:rsidR="008A3196" w:rsidRDefault="008A3196" w:rsidP="009810AF">
      <w:r>
        <w:rPr>
          <w:noProof/>
        </w:rPr>
        <w:drawing>
          <wp:inline distT="0" distB="0" distL="0" distR="0" wp14:anchorId="233BE367" wp14:editId="4B8F9BD7">
            <wp:extent cx="1523810" cy="723810"/>
            <wp:effectExtent l="0" t="0" r="635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523810" cy="7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0096F" w14:textId="0A8E3FDF" w:rsidR="008A3196" w:rsidRDefault="008A3196" w:rsidP="009810AF">
      <w:r>
        <w:rPr>
          <w:noProof/>
        </w:rPr>
        <w:lastRenderedPageBreak/>
        <w:drawing>
          <wp:inline distT="0" distB="0" distL="0" distR="0" wp14:anchorId="0E34FE6B" wp14:editId="2E69BC54">
            <wp:extent cx="5150621" cy="437197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152976" cy="4373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DD1BC" w14:textId="2D7940D5" w:rsidR="0094169A" w:rsidRDefault="0094169A" w:rsidP="009810AF">
      <w:r>
        <w:rPr>
          <w:noProof/>
        </w:rPr>
        <w:drawing>
          <wp:inline distT="0" distB="0" distL="0" distR="0" wp14:anchorId="1FB8FA81" wp14:editId="166EF983">
            <wp:extent cx="5838095" cy="3161905"/>
            <wp:effectExtent l="0" t="0" r="0" b="6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838095" cy="31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61809" w14:textId="41530564" w:rsidR="005B1290" w:rsidRDefault="00CF719C" w:rsidP="005B1290">
      <w:pPr>
        <w:pStyle w:val="Heading1"/>
        <w:numPr>
          <w:ilvl w:val="0"/>
          <w:numId w:val="3"/>
        </w:numPr>
      </w:pPr>
      <w:bookmarkStart w:id="8" w:name="_Toc140675093"/>
      <w:r>
        <w:lastRenderedPageBreak/>
        <w:t>Setting up</w:t>
      </w:r>
      <w:r w:rsidR="005B1290">
        <w:t xml:space="preserve"> an </w:t>
      </w:r>
      <w:r>
        <w:t>E</w:t>
      </w:r>
      <w:r w:rsidR="005B1290">
        <w:t xml:space="preserve">vent </w:t>
      </w:r>
      <w:r>
        <w:t>V</w:t>
      </w:r>
      <w:r w:rsidR="005B1290">
        <w:t xml:space="preserve">iewer </w:t>
      </w:r>
      <w:r>
        <w:t>L</w:t>
      </w:r>
      <w:r w:rsidR="005B1290">
        <w:t>og</w:t>
      </w:r>
      <w:bookmarkEnd w:id="8"/>
    </w:p>
    <w:p w14:paraId="22530FDE" w14:textId="798AA4CE" w:rsidR="005B1290" w:rsidRDefault="005B1290" w:rsidP="005B1290">
      <w:r>
        <w:t>The application uses the event viewer log to store all the errors and for easy troubleshooting if any issues occur.</w:t>
      </w:r>
    </w:p>
    <w:p w14:paraId="53FEE35E" w14:textId="5E83E699" w:rsidR="005B1290" w:rsidRDefault="005B1290" w:rsidP="005B1290">
      <w:r>
        <w:t>Execute the following script in the PowerShell on the server where the application is hosted.</w:t>
      </w:r>
    </w:p>
    <w:p w14:paraId="600D8F03" w14:textId="77777777" w:rsidR="00CF719C" w:rsidRPr="00CF719C" w:rsidRDefault="00CF719C" w:rsidP="00CF719C">
      <w:pPr>
        <w:shd w:val="clear" w:color="auto" w:fill="313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ont-code)" w:eastAsia="Times New Roman" w:hAnsi="var(--font-code)" w:cs="Courier New"/>
          <w:color w:val="DBDEE1"/>
          <w:sz w:val="20"/>
          <w:szCs w:val="20"/>
        </w:rPr>
      </w:pPr>
      <w:r w:rsidRPr="00CF719C">
        <w:rPr>
          <w:rFonts w:ascii="inherit" w:eastAsia="Times New Roman" w:hAnsi="inherit" w:cs="Courier New"/>
          <w:color w:val="FFA657"/>
          <w:sz w:val="21"/>
          <w:szCs w:val="21"/>
          <w:bdr w:val="none" w:sz="0" w:space="0" w:color="auto" w:frame="1"/>
        </w:rPr>
        <w:t>New-EventLog</w:t>
      </w:r>
      <w:r w:rsidRPr="00CF719C">
        <w:rPr>
          <w:rFonts w:ascii="var(--font-code)" w:eastAsia="Times New Roman" w:hAnsi="var(--font-code)" w:cs="Courier New"/>
          <w:color w:val="DBDEE1"/>
          <w:sz w:val="20"/>
          <w:szCs w:val="20"/>
        </w:rPr>
        <w:t xml:space="preserve"> </w:t>
      </w:r>
      <w:r w:rsidRPr="00CF719C">
        <w:rPr>
          <w:rFonts w:ascii="inherit" w:eastAsia="Times New Roman" w:hAnsi="inherit" w:cs="Courier New"/>
          <w:color w:val="79C0FF"/>
          <w:sz w:val="21"/>
          <w:szCs w:val="21"/>
          <w:bdr w:val="none" w:sz="0" w:space="0" w:color="auto" w:frame="1"/>
        </w:rPr>
        <w:t>-source</w:t>
      </w:r>
      <w:r w:rsidRPr="00CF719C">
        <w:rPr>
          <w:rFonts w:ascii="var(--font-code)" w:eastAsia="Times New Roman" w:hAnsi="var(--font-code)" w:cs="Courier New"/>
          <w:color w:val="DBDEE1"/>
          <w:sz w:val="20"/>
          <w:szCs w:val="20"/>
        </w:rPr>
        <w:t xml:space="preserve"> SCCFleetServices </w:t>
      </w:r>
      <w:r w:rsidRPr="00CF719C">
        <w:rPr>
          <w:rFonts w:ascii="inherit" w:eastAsia="Times New Roman" w:hAnsi="inherit" w:cs="Courier New"/>
          <w:color w:val="79C0FF"/>
          <w:sz w:val="21"/>
          <w:szCs w:val="21"/>
          <w:bdr w:val="none" w:sz="0" w:space="0" w:color="auto" w:frame="1"/>
        </w:rPr>
        <w:t>-LogName</w:t>
      </w:r>
      <w:r w:rsidRPr="00CF719C">
        <w:rPr>
          <w:rFonts w:ascii="var(--font-code)" w:eastAsia="Times New Roman" w:hAnsi="var(--font-code)" w:cs="Courier New"/>
          <w:color w:val="DBDEE1"/>
          <w:sz w:val="20"/>
          <w:szCs w:val="20"/>
        </w:rPr>
        <w:t xml:space="preserve"> SCCFleetServiceEventLog</w:t>
      </w:r>
    </w:p>
    <w:p w14:paraId="403C3772" w14:textId="77777777" w:rsidR="005B1290" w:rsidRDefault="005B1290" w:rsidP="005B1290"/>
    <w:p w14:paraId="4CFE472E" w14:textId="77777777" w:rsidR="00CF719C" w:rsidRDefault="00CF719C" w:rsidP="005B1290"/>
    <w:p w14:paraId="28B461AA" w14:textId="77777777" w:rsidR="00CF719C" w:rsidRDefault="00CF719C" w:rsidP="005B1290"/>
    <w:p w14:paraId="09C91008" w14:textId="77777777" w:rsidR="00DD42F4" w:rsidRDefault="00DD42F4" w:rsidP="005916A3">
      <w:pPr>
        <w:jc w:val="center"/>
      </w:pPr>
    </w:p>
    <w:p w14:paraId="2BB8F609" w14:textId="77777777" w:rsidR="00970A59" w:rsidRDefault="00970A59" w:rsidP="005916A3">
      <w:pPr>
        <w:jc w:val="center"/>
      </w:pPr>
    </w:p>
    <w:p w14:paraId="6D073D46" w14:textId="77777777" w:rsidR="00970A59" w:rsidRDefault="00970A59" w:rsidP="005916A3">
      <w:pPr>
        <w:jc w:val="center"/>
      </w:pPr>
    </w:p>
    <w:p w14:paraId="63E812B3" w14:textId="77777777" w:rsidR="00970A59" w:rsidRDefault="00970A59" w:rsidP="005916A3">
      <w:pPr>
        <w:jc w:val="center"/>
      </w:pPr>
    </w:p>
    <w:p w14:paraId="1296BDB1" w14:textId="77777777" w:rsidR="00970A59" w:rsidRDefault="00970A59" w:rsidP="005916A3">
      <w:pPr>
        <w:jc w:val="center"/>
      </w:pPr>
    </w:p>
    <w:p w14:paraId="30DA916C" w14:textId="77777777" w:rsidR="00970A59" w:rsidRDefault="00970A59" w:rsidP="005916A3">
      <w:pPr>
        <w:jc w:val="center"/>
      </w:pPr>
    </w:p>
    <w:p w14:paraId="291F8528" w14:textId="77777777" w:rsidR="00970A59" w:rsidRDefault="00970A59" w:rsidP="005916A3">
      <w:pPr>
        <w:jc w:val="center"/>
      </w:pPr>
    </w:p>
    <w:p w14:paraId="0564652A" w14:textId="77777777" w:rsidR="00970A59" w:rsidRDefault="00970A59" w:rsidP="005916A3">
      <w:pPr>
        <w:jc w:val="center"/>
      </w:pPr>
    </w:p>
    <w:p w14:paraId="26CAA498" w14:textId="4674D777" w:rsidR="005916A3" w:rsidRPr="00DD42F4" w:rsidRDefault="005916A3" w:rsidP="0094169A">
      <w:pPr>
        <w:jc w:val="center"/>
        <w:rPr>
          <w:i/>
          <w:iCs/>
        </w:rPr>
      </w:pPr>
      <w:r w:rsidRPr="00DD42F4">
        <w:rPr>
          <w:i/>
          <w:iCs/>
        </w:rPr>
        <w:t>For any questions associated with this Installation guide,</w:t>
      </w:r>
    </w:p>
    <w:p w14:paraId="4CCF0849" w14:textId="376C34B0" w:rsidR="00CF719C" w:rsidRPr="0094169A" w:rsidRDefault="005916A3" w:rsidP="0094169A">
      <w:pPr>
        <w:jc w:val="center"/>
        <w:rPr>
          <w:i/>
          <w:iCs/>
        </w:rPr>
      </w:pPr>
      <w:r w:rsidRPr="00DD42F4">
        <w:rPr>
          <w:i/>
          <w:iCs/>
        </w:rPr>
        <w:t xml:space="preserve">please contact us at via </w:t>
      </w:r>
      <w:r w:rsidR="00DD42F4" w:rsidRPr="00DD42F4">
        <w:rPr>
          <w:i/>
          <w:iCs/>
        </w:rPr>
        <w:t>maksbotukh@gmail.com</w:t>
      </w:r>
    </w:p>
    <w:sectPr w:rsidR="00CF719C" w:rsidRPr="0094169A">
      <w:footerReference w:type="default" r:id="rId2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39840D" w14:textId="77777777" w:rsidR="00A76543" w:rsidRDefault="00A76543" w:rsidP="004C2D10">
      <w:pPr>
        <w:spacing w:after="0" w:line="240" w:lineRule="auto"/>
      </w:pPr>
      <w:r>
        <w:separator/>
      </w:r>
    </w:p>
  </w:endnote>
  <w:endnote w:type="continuationSeparator" w:id="0">
    <w:p w14:paraId="3A1477C7" w14:textId="77777777" w:rsidR="00A76543" w:rsidRDefault="00A76543" w:rsidP="004C2D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var(--font-code)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65554708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3AD3C35" w14:textId="3966680B" w:rsidR="00425233" w:rsidRDefault="0042523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8223168" w14:textId="77777777" w:rsidR="00425233" w:rsidRDefault="004252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3F7393" w14:textId="77777777" w:rsidR="00A76543" w:rsidRDefault="00A76543" w:rsidP="004C2D10">
      <w:pPr>
        <w:spacing w:after="0" w:line="240" w:lineRule="auto"/>
      </w:pPr>
      <w:r>
        <w:separator/>
      </w:r>
    </w:p>
  </w:footnote>
  <w:footnote w:type="continuationSeparator" w:id="0">
    <w:p w14:paraId="36B7380B" w14:textId="77777777" w:rsidR="00A76543" w:rsidRDefault="00A76543" w:rsidP="004C2D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60EBA"/>
    <w:multiLevelType w:val="hybridMultilevel"/>
    <w:tmpl w:val="5C7C8B6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83A42"/>
    <w:multiLevelType w:val="hybridMultilevel"/>
    <w:tmpl w:val="1D9AF8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E4142F"/>
    <w:multiLevelType w:val="hybridMultilevel"/>
    <w:tmpl w:val="08DC2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FB6920"/>
    <w:multiLevelType w:val="hybridMultilevel"/>
    <w:tmpl w:val="DAE054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1192363">
    <w:abstractNumId w:val="1"/>
  </w:num>
  <w:num w:numId="2" w16cid:durableId="385108606">
    <w:abstractNumId w:val="2"/>
  </w:num>
  <w:num w:numId="3" w16cid:durableId="990326265">
    <w:abstractNumId w:val="3"/>
  </w:num>
  <w:num w:numId="4" w16cid:durableId="6471293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MwNDYxNLSzMzQwMDQyUdpeDU4uLM/DyQArNaAIuFuXosAAAA"/>
  </w:docVars>
  <w:rsids>
    <w:rsidRoot w:val="00E2535A"/>
    <w:rsid w:val="000058C0"/>
    <w:rsid w:val="00017E60"/>
    <w:rsid w:val="00083E2F"/>
    <w:rsid w:val="00086F0C"/>
    <w:rsid w:val="000C5F5E"/>
    <w:rsid w:val="00167712"/>
    <w:rsid w:val="00172DD7"/>
    <w:rsid w:val="00181ED6"/>
    <w:rsid w:val="00184A3E"/>
    <w:rsid w:val="0018712C"/>
    <w:rsid w:val="001F6896"/>
    <w:rsid w:val="00213AF9"/>
    <w:rsid w:val="002179FF"/>
    <w:rsid w:val="00256A5A"/>
    <w:rsid w:val="003027A1"/>
    <w:rsid w:val="0030517C"/>
    <w:rsid w:val="0031288D"/>
    <w:rsid w:val="003A1038"/>
    <w:rsid w:val="003B2BFB"/>
    <w:rsid w:val="003B3782"/>
    <w:rsid w:val="00425233"/>
    <w:rsid w:val="00441130"/>
    <w:rsid w:val="0044314E"/>
    <w:rsid w:val="00496914"/>
    <w:rsid w:val="004B6320"/>
    <w:rsid w:val="004C2390"/>
    <w:rsid w:val="004C2D10"/>
    <w:rsid w:val="004D766D"/>
    <w:rsid w:val="00527857"/>
    <w:rsid w:val="00530F46"/>
    <w:rsid w:val="005916A3"/>
    <w:rsid w:val="005B1290"/>
    <w:rsid w:val="00616F69"/>
    <w:rsid w:val="006F4893"/>
    <w:rsid w:val="00790E01"/>
    <w:rsid w:val="008243A3"/>
    <w:rsid w:val="0082547C"/>
    <w:rsid w:val="00873A9B"/>
    <w:rsid w:val="00885BF4"/>
    <w:rsid w:val="00890E2C"/>
    <w:rsid w:val="008A3196"/>
    <w:rsid w:val="008A3E37"/>
    <w:rsid w:val="008B3396"/>
    <w:rsid w:val="008B6DD5"/>
    <w:rsid w:val="008D51BE"/>
    <w:rsid w:val="0094169A"/>
    <w:rsid w:val="00951682"/>
    <w:rsid w:val="00970A59"/>
    <w:rsid w:val="009810AF"/>
    <w:rsid w:val="00982F6D"/>
    <w:rsid w:val="00990AFD"/>
    <w:rsid w:val="009E151F"/>
    <w:rsid w:val="00A74807"/>
    <w:rsid w:val="00A76543"/>
    <w:rsid w:val="00AB327D"/>
    <w:rsid w:val="00B63760"/>
    <w:rsid w:val="00BB0110"/>
    <w:rsid w:val="00C6154D"/>
    <w:rsid w:val="00CE7DC1"/>
    <w:rsid w:val="00CF719C"/>
    <w:rsid w:val="00D159A4"/>
    <w:rsid w:val="00D21ED3"/>
    <w:rsid w:val="00D57194"/>
    <w:rsid w:val="00D90613"/>
    <w:rsid w:val="00D9400D"/>
    <w:rsid w:val="00D943B1"/>
    <w:rsid w:val="00DA6A18"/>
    <w:rsid w:val="00DD317C"/>
    <w:rsid w:val="00DD42F4"/>
    <w:rsid w:val="00E01424"/>
    <w:rsid w:val="00E23750"/>
    <w:rsid w:val="00E2535A"/>
    <w:rsid w:val="00E26F66"/>
    <w:rsid w:val="00E629C3"/>
    <w:rsid w:val="00E97D89"/>
    <w:rsid w:val="00EA55B0"/>
    <w:rsid w:val="00F366BD"/>
    <w:rsid w:val="00F45FC0"/>
    <w:rsid w:val="00F47016"/>
    <w:rsid w:val="00F65837"/>
    <w:rsid w:val="00F71559"/>
    <w:rsid w:val="00F74C1B"/>
    <w:rsid w:val="00F861C6"/>
    <w:rsid w:val="00FD6A65"/>
    <w:rsid w:val="00FF4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CC85BC"/>
  <w15:chartTrackingRefBased/>
  <w15:docId w15:val="{ECC0436D-5286-44EE-B035-673DCEACC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719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2D1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288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571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719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5719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57194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D57194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D57194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D57194"/>
    <w:pPr>
      <w:spacing w:after="100"/>
      <w:ind w:left="440"/>
    </w:pPr>
    <w:rPr>
      <w:rFonts w:eastAsiaTheme="minorEastAsia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4C2D1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C2D1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C2D1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C2D10"/>
    <w:rPr>
      <w:vertAlign w:val="superscript"/>
    </w:rPr>
  </w:style>
  <w:style w:type="paragraph" w:styleId="ListParagraph">
    <w:name w:val="List Paragraph"/>
    <w:basedOn w:val="Normal"/>
    <w:uiPriority w:val="34"/>
    <w:qFormat/>
    <w:rsid w:val="00DD317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252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233"/>
  </w:style>
  <w:style w:type="paragraph" w:styleId="Footer">
    <w:name w:val="footer"/>
    <w:basedOn w:val="Normal"/>
    <w:link w:val="FooterChar"/>
    <w:uiPriority w:val="99"/>
    <w:unhideWhenUsed/>
    <w:rsid w:val="004252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5233"/>
  </w:style>
  <w:style w:type="character" w:customStyle="1" w:styleId="Heading3Char">
    <w:name w:val="Heading 3 Char"/>
    <w:basedOn w:val="DefaultParagraphFont"/>
    <w:link w:val="Heading3"/>
    <w:uiPriority w:val="9"/>
    <w:semiHidden/>
    <w:rsid w:val="0031288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719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719C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F719C"/>
    <w:rPr>
      <w:rFonts w:ascii="Courier New" w:eastAsia="Times New Roman" w:hAnsi="Courier New" w:cs="Courier New"/>
      <w:sz w:val="20"/>
      <w:szCs w:val="20"/>
    </w:rPr>
  </w:style>
  <w:style w:type="character" w:customStyle="1" w:styleId="hljs-builtin">
    <w:name w:val="hljs-built_in"/>
    <w:basedOn w:val="DefaultParagraphFont"/>
    <w:rsid w:val="00CF719C"/>
  </w:style>
  <w:style w:type="character" w:customStyle="1" w:styleId="hljs-literal">
    <w:name w:val="hljs-literal"/>
    <w:basedOn w:val="DefaultParagraphFont"/>
    <w:rsid w:val="00CF71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2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08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13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4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2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3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50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4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8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4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3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32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6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9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14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3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1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1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5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9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4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9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4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6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8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2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6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1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1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4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8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75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3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2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2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8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7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4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2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63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2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1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7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16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93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0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1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7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85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4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4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7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1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2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5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4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5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2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7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6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2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8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47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9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42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2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2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06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7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0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1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4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6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6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6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8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3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4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9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76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4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32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4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23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9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6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31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73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7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5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0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4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6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0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1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3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8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1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24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5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17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7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1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5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3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1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0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3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9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7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7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7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9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8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9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7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3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6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6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0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3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9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0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7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4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0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4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7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5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6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8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5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1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1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0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0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0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95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4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1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3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7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9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6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7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67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0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3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9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0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65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22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14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7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4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9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3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3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7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9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7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8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9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9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8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86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7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2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72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9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1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8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1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68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0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9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57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4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3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8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7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0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9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9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2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3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3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74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42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2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7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4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0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0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1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8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9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5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0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1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0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4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1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8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1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56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0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55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3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5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0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1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63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0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8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9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3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0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9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1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53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78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49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01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5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8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1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8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4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1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9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3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1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3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4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8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2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9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4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53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6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1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4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5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1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3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0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9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5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7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5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3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8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6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2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0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2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8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5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1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4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2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5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03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8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4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3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8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2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1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0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4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2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5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2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0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7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9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8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43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5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5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2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9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0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6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8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2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1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7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4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010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48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6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3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7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9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8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7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4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23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6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0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03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1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4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2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8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4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3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1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73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5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8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6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2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3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2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6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9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6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2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1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4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9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0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0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1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0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1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4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0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4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0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36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95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0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1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4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0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5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2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03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2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9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2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1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5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9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2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9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53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7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96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9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6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7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3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7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2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04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5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1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1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5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8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1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4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6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9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2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775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26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6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2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8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0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2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0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1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6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6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9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3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95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6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49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4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9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8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3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5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70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2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2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0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4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1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0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3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4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3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1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9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7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0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7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6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9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5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5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8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5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9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2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8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9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5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8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9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5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9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6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0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4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5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5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03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8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0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2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4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2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2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4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83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4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75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8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33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8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3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1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6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5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5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6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9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7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0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8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4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9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0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1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6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0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0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7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7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3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6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7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8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6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4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8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00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2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9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9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1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6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7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5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4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7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2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56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9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4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5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9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3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3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2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2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2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0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6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6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2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9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94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1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6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4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9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0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6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8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0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0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9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0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7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06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4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3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23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0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3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4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6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6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4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sccsc.edu/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871A28-D31C-45E1-830F-E1B82D72B3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7</Pages>
  <Words>2007</Words>
  <Characters>11446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Botukh</dc:creator>
  <cp:keywords/>
  <dc:description/>
  <cp:lastModifiedBy>Max Botukh</cp:lastModifiedBy>
  <cp:revision>82</cp:revision>
  <dcterms:created xsi:type="dcterms:W3CDTF">2023-07-12T02:09:00Z</dcterms:created>
  <dcterms:modified xsi:type="dcterms:W3CDTF">2023-07-19T20:04:00Z</dcterms:modified>
</cp:coreProperties>
</file>